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B1A" w:rsidRDefault="00153B1A" w:rsidP="00153B1A">
      <w:r>
        <w:t>YÖNETİM</w:t>
      </w:r>
    </w:p>
    <w:p w:rsidR="00153B1A" w:rsidRDefault="00153B1A" w:rsidP="00153B1A">
      <w:proofErr w:type="spellStart"/>
      <w:proofErr w:type="gramStart"/>
      <w:r>
        <w:rPr>
          <w:rFonts w:ascii="Times New Roman" w:eastAsia="Times New Roman" w:hAnsi="Times New Roman" w:cs="Times New Roman"/>
          <w:sz w:val="24"/>
          <w:szCs w:val="24"/>
          <w:lang w:eastAsia="tr-TR"/>
        </w:rPr>
        <w:t>Prof.Dr.Hacı</w:t>
      </w:r>
      <w:proofErr w:type="spellEnd"/>
      <w:proofErr w:type="gramEnd"/>
      <w:r>
        <w:rPr>
          <w:rFonts w:ascii="Times New Roman" w:eastAsia="Times New Roman" w:hAnsi="Times New Roman" w:cs="Times New Roman"/>
          <w:sz w:val="24"/>
          <w:szCs w:val="24"/>
          <w:lang w:eastAsia="tr-TR"/>
        </w:rPr>
        <w:t xml:space="preserve"> Mustafa PAKSOY</w:t>
      </w:r>
    </w:p>
    <w:p w:rsidR="00153B1A" w:rsidRDefault="00153B1A" w:rsidP="00153B1A"/>
    <w:p w:rsidR="00153B1A" w:rsidRDefault="00153B1A" w:rsidP="00153B1A">
      <w:r>
        <w:t>AKADEMİK PERSONEL</w:t>
      </w:r>
    </w:p>
    <w:p w:rsidR="00153B1A" w:rsidRDefault="00153B1A" w:rsidP="00153B1A"/>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894"/>
        <w:gridCol w:w="66"/>
        <w:gridCol w:w="2695"/>
      </w:tblGrid>
      <w:tr w:rsidR="00153B1A" w:rsidRPr="00B366F0" w:rsidTr="009F2F6F">
        <w:trPr>
          <w:gridAfter w:val="1"/>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2F1499" w:rsidRDefault="00153B1A" w:rsidP="009F2F6F">
            <w:pPr>
              <w:spacing w:after="0" w:line="240" w:lineRule="auto"/>
              <w:rPr>
                <w:rFonts w:ascii="Times New Roman" w:eastAsia="Times New Roman" w:hAnsi="Times New Roman" w:cs="Times New Roman"/>
                <w:b/>
                <w:sz w:val="24"/>
                <w:szCs w:val="24"/>
                <w:lang w:eastAsia="tr-TR"/>
              </w:rPr>
            </w:pPr>
            <w:proofErr w:type="spellStart"/>
            <w:proofErr w:type="gramStart"/>
            <w:r w:rsidRPr="002F1499">
              <w:rPr>
                <w:rFonts w:ascii="Times New Roman" w:eastAsia="Times New Roman" w:hAnsi="Times New Roman" w:cs="Times New Roman"/>
                <w:b/>
                <w:sz w:val="24"/>
                <w:szCs w:val="24"/>
                <w:lang w:eastAsia="tr-TR"/>
              </w:rPr>
              <w:t>Prof.Dr.Hacı</w:t>
            </w:r>
            <w:proofErr w:type="spellEnd"/>
            <w:proofErr w:type="gramEnd"/>
            <w:r w:rsidRPr="002F1499">
              <w:rPr>
                <w:rFonts w:ascii="Times New Roman" w:eastAsia="Times New Roman" w:hAnsi="Times New Roman" w:cs="Times New Roman"/>
                <w:b/>
                <w:sz w:val="24"/>
                <w:szCs w:val="24"/>
                <w:lang w:eastAsia="tr-TR"/>
              </w:rPr>
              <w:t xml:space="preserve"> Mustafa PAKSOY</w:t>
            </w:r>
          </w:p>
        </w:tc>
        <w:tc>
          <w:tcPr>
            <w:tcW w:w="0" w:type="auto"/>
          </w:tcPr>
          <w:p w:rsidR="00153B1A" w:rsidRDefault="00153B1A" w:rsidP="009F2F6F">
            <w:pPr>
              <w:spacing w:after="0" w:line="240" w:lineRule="auto"/>
              <w:rPr>
                <w:rFonts w:ascii="Times New Roman" w:eastAsia="Times New Roman" w:hAnsi="Times New Roman" w:cs="Times New Roman"/>
                <w:sz w:val="24"/>
                <w:szCs w:val="24"/>
                <w:lang w:eastAsia="tr-TR"/>
              </w:rPr>
            </w:pP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r w:rsidRPr="00B366F0">
              <w:rPr>
                <w:rFonts w:ascii="Times New Roman" w:eastAsia="Times New Roman" w:hAnsi="Times New Roman" w:cs="Times New Roman"/>
                <w:b/>
                <w:bCs/>
                <w:sz w:val="24"/>
                <w:szCs w:val="24"/>
                <w:lang w:eastAsia="tr-TR"/>
              </w:rPr>
              <w:t>Doç.Dr</w:t>
            </w:r>
            <w:proofErr w:type="spellEnd"/>
            <w:r w:rsidRPr="00B366F0">
              <w:rPr>
                <w:rFonts w:ascii="Times New Roman" w:eastAsia="Times New Roman" w:hAnsi="Times New Roman" w:cs="Times New Roman"/>
                <w:b/>
                <w:bCs/>
                <w:sz w:val="24"/>
                <w:szCs w:val="24"/>
                <w:lang w:eastAsia="tr-TR"/>
              </w:rPr>
              <w:t>. İBRAHİM HALİL EKŞİ</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ieksi@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AHMET AKCAN</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ahmetakcan@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AHMET TAN</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tan@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ERKAN ALSU</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FİLİZ ÇAYIRAĞASI</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cayiragasi@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MEHMET TURAN PEKMEZCİ</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pekmezci@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MURAT KARAHAN</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karahan@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ÖMER FARUK RENÇBER</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ÖZLEM YAŞAR UĞURLU</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yasar@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proofErr w:type="gramStart"/>
            <w:r w:rsidRPr="00B366F0">
              <w:rPr>
                <w:rFonts w:ascii="Times New Roman" w:eastAsia="Times New Roman" w:hAnsi="Times New Roman" w:cs="Times New Roman"/>
                <w:b/>
                <w:bCs/>
                <w:sz w:val="24"/>
                <w:szCs w:val="24"/>
                <w:lang w:eastAsia="tr-TR"/>
              </w:rPr>
              <w:t>Dr.Öğr.Üyesi</w:t>
            </w:r>
            <w:proofErr w:type="spellEnd"/>
            <w:proofErr w:type="gramEnd"/>
            <w:r w:rsidRPr="00B366F0">
              <w:rPr>
                <w:rFonts w:ascii="Times New Roman" w:eastAsia="Times New Roman" w:hAnsi="Times New Roman" w:cs="Times New Roman"/>
                <w:b/>
                <w:bCs/>
                <w:sz w:val="24"/>
                <w:szCs w:val="24"/>
                <w:lang w:eastAsia="tr-TR"/>
              </w:rPr>
              <w:t xml:space="preserve"> ŞÜKRİYE GÜL REİS</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greis@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r w:rsidRPr="00B366F0">
              <w:rPr>
                <w:rFonts w:ascii="Times New Roman" w:eastAsia="Times New Roman" w:hAnsi="Times New Roman" w:cs="Times New Roman"/>
                <w:b/>
                <w:bCs/>
                <w:sz w:val="24"/>
                <w:szCs w:val="24"/>
                <w:lang w:eastAsia="tr-TR"/>
              </w:rPr>
              <w:t>Arş.Gör</w:t>
            </w:r>
            <w:proofErr w:type="spellEnd"/>
            <w:r w:rsidRPr="00B366F0">
              <w:rPr>
                <w:rFonts w:ascii="Times New Roman" w:eastAsia="Times New Roman" w:hAnsi="Times New Roman" w:cs="Times New Roman"/>
                <w:b/>
                <w:bCs/>
                <w:sz w:val="24"/>
                <w:szCs w:val="24"/>
                <w:lang w:eastAsia="tr-TR"/>
              </w:rPr>
              <w:t>. BERNA DOĞAN</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bernadogan@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r w:rsidRPr="00B366F0">
              <w:rPr>
                <w:rFonts w:ascii="Times New Roman" w:eastAsia="Times New Roman" w:hAnsi="Times New Roman" w:cs="Times New Roman"/>
                <w:b/>
                <w:bCs/>
                <w:sz w:val="24"/>
                <w:szCs w:val="24"/>
                <w:lang w:eastAsia="tr-TR"/>
              </w:rPr>
              <w:t>Arş.Gör</w:t>
            </w:r>
            <w:proofErr w:type="spellEnd"/>
            <w:r w:rsidRPr="00B366F0">
              <w:rPr>
                <w:rFonts w:ascii="Times New Roman" w:eastAsia="Times New Roman" w:hAnsi="Times New Roman" w:cs="Times New Roman"/>
                <w:b/>
                <w:bCs/>
                <w:sz w:val="24"/>
                <w:szCs w:val="24"/>
                <w:lang w:eastAsia="tr-TR"/>
              </w:rPr>
              <w:t>. FATMA ARSLAN</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fatmaarslan@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r w:rsidRPr="00B366F0">
              <w:rPr>
                <w:rFonts w:ascii="Times New Roman" w:eastAsia="Times New Roman" w:hAnsi="Times New Roman" w:cs="Times New Roman"/>
                <w:b/>
                <w:bCs/>
                <w:sz w:val="24"/>
                <w:szCs w:val="24"/>
                <w:lang w:eastAsia="tr-TR"/>
              </w:rPr>
              <w:t>Arş.Gör</w:t>
            </w:r>
            <w:proofErr w:type="spellEnd"/>
            <w:r w:rsidRPr="00B366F0">
              <w:rPr>
                <w:rFonts w:ascii="Times New Roman" w:eastAsia="Times New Roman" w:hAnsi="Times New Roman" w:cs="Times New Roman"/>
                <w:b/>
                <w:bCs/>
                <w:sz w:val="24"/>
                <w:szCs w:val="24"/>
                <w:lang w:eastAsia="tr-TR"/>
              </w:rPr>
              <w:t>. IŞIL ÖNAY</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r w:rsidRPr="00B366F0">
              <w:rPr>
                <w:rFonts w:ascii="Times New Roman" w:eastAsia="Times New Roman" w:hAnsi="Times New Roman" w:cs="Times New Roman"/>
                <w:b/>
                <w:bCs/>
                <w:sz w:val="24"/>
                <w:szCs w:val="24"/>
                <w:lang w:eastAsia="tr-TR"/>
              </w:rPr>
              <w:t>Arş.Gör</w:t>
            </w:r>
            <w:proofErr w:type="spellEnd"/>
            <w:r w:rsidRPr="00B366F0">
              <w:rPr>
                <w:rFonts w:ascii="Times New Roman" w:eastAsia="Times New Roman" w:hAnsi="Times New Roman" w:cs="Times New Roman"/>
                <w:b/>
                <w:bCs/>
                <w:sz w:val="24"/>
                <w:szCs w:val="24"/>
                <w:lang w:eastAsia="tr-TR"/>
              </w:rPr>
              <w:t>. MEDET İĞDE</w:t>
            </w:r>
          </w:p>
        </w:tc>
        <w:tc>
          <w:tcPr>
            <w:tcW w:w="0" w:type="auto"/>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r w:rsidRPr="00B366F0">
              <w:rPr>
                <w:rFonts w:ascii="Times New Roman" w:eastAsia="Times New Roman" w:hAnsi="Times New Roman" w:cs="Times New Roman"/>
                <w:sz w:val="24"/>
                <w:szCs w:val="24"/>
                <w:lang w:eastAsia="tr-TR"/>
              </w:rPr>
              <w:t>migde@gantep.edu.tr</w:t>
            </w:r>
          </w:p>
        </w:tc>
      </w:tr>
      <w:tr w:rsidR="00153B1A" w:rsidRPr="00B366F0" w:rsidTr="009F2F6F">
        <w:trPr>
          <w:tblCellSpacing w:w="15" w:type="dxa"/>
        </w:trPr>
        <w:tc>
          <w:tcPr>
            <w:tcW w:w="0" w:type="auto"/>
            <w:vAlign w:val="center"/>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4"/>
                <w:szCs w:val="24"/>
                <w:lang w:eastAsia="tr-TR"/>
              </w:rPr>
            </w:pPr>
            <w:proofErr w:type="spellStart"/>
            <w:r w:rsidRPr="00B366F0">
              <w:rPr>
                <w:rFonts w:ascii="Times New Roman" w:eastAsia="Times New Roman" w:hAnsi="Times New Roman" w:cs="Times New Roman"/>
                <w:b/>
                <w:bCs/>
                <w:sz w:val="24"/>
                <w:szCs w:val="24"/>
                <w:lang w:eastAsia="tr-TR"/>
              </w:rPr>
              <w:t>Arş.Gör</w:t>
            </w:r>
            <w:proofErr w:type="spellEnd"/>
            <w:r w:rsidRPr="00B366F0">
              <w:rPr>
                <w:rFonts w:ascii="Times New Roman" w:eastAsia="Times New Roman" w:hAnsi="Times New Roman" w:cs="Times New Roman"/>
                <w:b/>
                <w:bCs/>
                <w:sz w:val="24"/>
                <w:szCs w:val="24"/>
                <w:lang w:eastAsia="tr-TR"/>
              </w:rPr>
              <w:t>. MEHMET SEYHAN</w:t>
            </w:r>
          </w:p>
        </w:tc>
        <w:tc>
          <w:tcPr>
            <w:tcW w:w="0" w:type="auto"/>
          </w:tcPr>
          <w:p w:rsidR="00153B1A" w:rsidRPr="00B366F0" w:rsidRDefault="00153B1A" w:rsidP="009F2F6F">
            <w:pPr>
              <w:spacing w:after="0" w:line="240" w:lineRule="auto"/>
              <w:rPr>
                <w:rFonts w:ascii="Times New Roman" w:eastAsia="Times New Roman" w:hAnsi="Times New Roman" w:cs="Times New Roman"/>
                <w:sz w:val="20"/>
                <w:szCs w:val="20"/>
                <w:lang w:eastAsia="tr-TR"/>
              </w:rPr>
            </w:pPr>
          </w:p>
        </w:tc>
        <w:tc>
          <w:tcPr>
            <w:tcW w:w="0" w:type="auto"/>
            <w:vAlign w:val="center"/>
            <w:hideMark/>
          </w:tcPr>
          <w:p w:rsidR="00153B1A" w:rsidRPr="00B366F0" w:rsidRDefault="00153B1A" w:rsidP="009F2F6F">
            <w:pPr>
              <w:spacing w:after="0" w:line="240" w:lineRule="auto"/>
              <w:rPr>
                <w:rFonts w:ascii="Times New Roman" w:eastAsia="Times New Roman" w:hAnsi="Times New Roman" w:cs="Times New Roman"/>
                <w:sz w:val="20"/>
                <w:szCs w:val="20"/>
                <w:lang w:eastAsia="tr-TR"/>
              </w:rPr>
            </w:pPr>
          </w:p>
        </w:tc>
      </w:tr>
    </w:tbl>
    <w:p w:rsidR="00153B1A" w:rsidRDefault="00153B1A" w:rsidP="00153B1A"/>
    <w:p w:rsidR="00153B1A" w:rsidRDefault="00153B1A" w:rsidP="00153B1A"/>
    <w:p w:rsidR="00153B1A" w:rsidRDefault="00153B1A" w:rsidP="00153B1A"/>
    <w:p w:rsidR="00153B1A" w:rsidRDefault="00153B1A" w:rsidP="00CB4A7A"/>
    <w:p w:rsidR="00153B1A" w:rsidRDefault="00153B1A" w:rsidP="00CB4A7A"/>
    <w:p w:rsidR="00153B1A" w:rsidRDefault="00153B1A" w:rsidP="00CB4A7A"/>
    <w:p w:rsidR="00153B1A" w:rsidRDefault="00153B1A" w:rsidP="00CB4A7A"/>
    <w:p w:rsidR="00153B1A" w:rsidRDefault="00153B1A" w:rsidP="00CB4A7A"/>
    <w:p w:rsidR="002F1499" w:rsidRDefault="002F1499" w:rsidP="00CB4A7A"/>
    <w:p w:rsidR="002F1499" w:rsidRDefault="002F1499" w:rsidP="00CB4A7A"/>
    <w:p w:rsidR="002F1499" w:rsidRDefault="002F1499" w:rsidP="00CB4A7A"/>
    <w:p w:rsidR="002F1499" w:rsidRDefault="002F1499" w:rsidP="00CB4A7A"/>
    <w:p w:rsidR="002F1499" w:rsidRDefault="002F1499" w:rsidP="00CB4A7A">
      <w:bookmarkStart w:id="0" w:name="_GoBack"/>
      <w:bookmarkEnd w:id="0"/>
    </w:p>
    <w:p w:rsidR="00CB4A7A" w:rsidRPr="00491F1A" w:rsidRDefault="00CB4A7A" w:rsidP="00CB4A7A">
      <w:pPr>
        <w:rPr>
          <w:sz w:val="28"/>
          <w:szCs w:val="28"/>
        </w:rPr>
      </w:pPr>
      <w:r w:rsidRPr="00491F1A">
        <w:rPr>
          <w:sz w:val="28"/>
          <w:szCs w:val="28"/>
        </w:rPr>
        <w:lastRenderedPageBreak/>
        <w:t>İŞLET</w:t>
      </w:r>
      <w:r w:rsidR="00491F1A" w:rsidRPr="00491F1A">
        <w:rPr>
          <w:sz w:val="28"/>
          <w:szCs w:val="28"/>
        </w:rPr>
        <w:t>ME ANABİLİM DALI UZAKTAN EĞİTİM TEZSİZ</w:t>
      </w:r>
      <w:r w:rsidR="00966E9C" w:rsidRPr="00491F1A">
        <w:rPr>
          <w:sz w:val="28"/>
          <w:szCs w:val="28"/>
        </w:rPr>
        <w:t xml:space="preserve"> </w:t>
      </w:r>
      <w:r w:rsidRPr="00491F1A">
        <w:rPr>
          <w:sz w:val="28"/>
          <w:szCs w:val="28"/>
        </w:rPr>
        <w:t>YÜKSEK LİSANS DERS İÇERİKLERİ</w:t>
      </w:r>
    </w:p>
    <w:p w:rsidR="00491F1A" w:rsidRDefault="00491F1A" w:rsidP="00491F1A">
      <w:pPr>
        <w:pStyle w:val="GvdeMetni"/>
        <w:ind w:right="23"/>
        <w:jc w:val="both"/>
        <w:rPr>
          <w:b/>
          <w:sz w:val="28"/>
          <w:szCs w:val="28"/>
        </w:rPr>
      </w:pPr>
      <w:r>
        <w:rPr>
          <w:b/>
          <w:sz w:val="28"/>
          <w:szCs w:val="28"/>
        </w:rPr>
        <w:t>SBE 501</w:t>
      </w:r>
      <w:r w:rsidRPr="006F57F7">
        <w:rPr>
          <w:b/>
          <w:sz w:val="28"/>
          <w:szCs w:val="28"/>
        </w:rPr>
        <w:t xml:space="preserve"> Sosyal Bilimlerde Araştırma Yöntemleri ve Etik</w:t>
      </w:r>
      <w:r>
        <w:rPr>
          <w:b/>
          <w:sz w:val="28"/>
          <w:szCs w:val="28"/>
        </w:rPr>
        <w:t>-</w:t>
      </w:r>
      <w:r w:rsidRPr="006F57F7">
        <w:rPr>
          <w:b/>
          <w:sz w:val="28"/>
          <w:szCs w:val="28"/>
        </w:rPr>
        <w:t xml:space="preserve"> </w:t>
      </w:r>
      <w:r>
        <w:rPr>
          <w:b/>
          <w:sz w:val="28"/>
          <w:szCs w:val="28"/>
        </w:rPr>
        <w:t xml:space="preserve">Kredi </w:t>
      </w:r>
      <w:r w:rsidRPr="006F57F7">
        <w:rPr>
          <w:b/>
          <w:sz w:val="28"/>
          <w:szCs w:val="28"/>
        </w:rPr>
        <w:t>(3-0) 3 AKTS 8</w:t>
      </w:r>
    </w:p>
    <w:p w:rsidR="00491F1A" w:rsidRPr="00C47417" w:rsidRDefault="00491F1A" w:rsidP="00491F1A">
      <w:pPr>
        <w:pStyle w:val="GvdeMetni"/>
        <w:ind w:right="23"/>
        <w:jc w:val="both"/>
        <w:rPr>
          <w:b/>
          <w:sz w:val="28"/>
          <w:szCs w:val="28"/>
        </w:rPr>
      </w:pPr>
      <w:r>
        <w:rPr>
          <w:b/>
          <w:szCs w:val="24"/>
        </w:rPr>
        <w:t xml:space="preserve"> </w:t>
      </w:r>
      <w:r w:rsidRPr="006F57F7">
        <w:rPr>
          <w:color w:val="000000"/>
        </w:rPr>
        <w:t>Bu ders</w:t>
      </w:r>
      <w:r>
        <w:rPr>
          <w:color w:val="000000"/>
        </w:rPr>
        <w:t xml:space="preserve"> öğrencilere sosyal bilimlerde araştırma yöntemlerini ve bilimsel yayın ve araştırma etiğinin gerekliliklerini göstermek amacı taşır. Öğrencinin veri incelerken nitelik veya nicelik analizi yapabilmesi, çalıştığı alana özgü kuramsal ve gözleme dayalı araştırma sürecini kavraması dersin ana amaçlarından biridir. Öğrencinin soru üretme, varsayımda bulunma, kavram belirleme ve örneklem bulma gibi becerileri edinmeleri beklenir. Bu ders, sosyal bilimlerde güncel düşünce akımları ve bilgilerin kuramsal dayanak ve ilgili disiplinin gerektirdiği duyarlılıkla araştırılmasını hedefler. Dersin sonunda öğrencinin temel kuramları, değişik gözlem metotlarıyla ilişkilendirmesi ve bilimsel nitelikte yayın ve araştırma yapabilmesi hedeflenmektedir.</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ÖNETİM VE ORGANİZYON</w:t>
      </w:r>
    </w:p>
    <w:p w:rsidR="00CB4A7A" w:rsidRDefault="00CB4A7A" w:rsidP="00CB4A7A">
      <w:r>
        <w:t>Ders Kodu</w:t>
      </w:r>
    </w:p>
    <w:p w:rsidR="00CB4A7A" w:rsidRDefault="00CB4A7A" w:rsidP="00CB4A7A">
      <w:r>
        <w:t>İŞLT 501</w:t>
      </w:r>
    </w:p>
    <w:p w:rsidR="00CB4A7A" w:rsidRDefault="00CB4A7A" w:rsidP="00CB4A7A">
      <w:r>
        <w:t>Ders Açıklama</w:t>
      </w:r>
    </w:p>
    <w:p w:rsidR="00CB4A7A" w:rsidRDefault="00CB4A7A" w:rsidP="00CB4A7A">
      <w:r>
        <w:t xml:space="preserve">İşletmelerde karar verme tekniği; yetki devri; </w:t>
      </w:r>
      <w:proofErr w:type="spellStart"/>
      <w:r>
        <w:t>merkezleşme</w:t>
      </w:r>
      <w:proofErr w:type="spellEnd"/>
      <w:r>
        <w:t xml:space="preserve"> ve </w:t>
      </w:r>
      <w:proofErr w:type="spellStart"/>
      <w:r>
        <w:t>merkezleşmeme</w:t>
      </w:r>
      <w:proofErr w:type="spellEnd"/>
      <w:r>
        <w:t>; organizasyonda kurmay ve fonksiyonel ilişkiler; amaçlara göre yönetim; değişim mühendisliği; stratejik yönetim; toplam kalite yönetimi ve işletmelerde uygulama.</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PAZARLAMA YÖNETİMİ</w:t>
      </w:r>
    </w:p>
    <w:p w:rsidR="00CB4A7A" w:rsidRDefault="00CB4A7A" w:rsidP="00CB4A7A">
      <w:r>
        <w:t>Ders Kodu</w:t>
      </w:r>
    </w:p>
    <w:p w:rsidR="00CB4A7A" w:rsidRDefault="00CB4A7A" w:rsidP="00CB4A7A">
      <w:r>
        <w:t>İŞLT 502</w:t>
      </w:r>
    </w:p>
    <w:p w:rsidR="00CB4A7A" w:rsidRDefault="00CB4A7A" w:rsidP="00CB4A7A">
      <w:r>
        <w:t>Ders Açıklama</w:t>
      </w:r>
    </w:p>
    <w:p w:rsidR="00CB4A7A" w:rsidRDefault="00CB4A7A" w:rsidP="00CB4A7A">
      <w:r>
        <w:t xml:space="preserve">Pazarlama ve pazarlama yönetimi konusu; kapsamı; gelişimi. Modern pazarlama yönetimi. Pazarlama yönetim süreci; stratejik planlama ve pazarlama planlaması. Çevresel faktörlerin analizi. Tüketici, örgütsel ve </w:t>
      </w:r>
      <w:proofErr w:type="gramStart"/>
      <w:r>
        <w:t>uluslar arası</w:t>
      </w:r>
      <w:proofErr w:type="gramEnd"/>
      <w:r>
        <w:t xml:space="preserve"> pazarların yapısal-davranışsal ve uygulamalar yönüyle değerlendirilmesi. </w:t>
      </w:r>
      <w:r>
        <w:lastRenderedPageBreak/>
        <w:t>Talep tahminleri. Pazar bölümlendirme; hedef pazarların seçimi ve pazar konumlanması. Pazarlama karması oluşturma. Ürün yönetimi ve fiyatlandırma. Dağıtım ve tutundurma yönetimi. Pazarlama organizasyonu.</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STRATEJİK YÖNETİM</w:t>
      </w:r>
    </w:p>
    <w:p w:rsidR="00CB4A7A" w:rsidRDefault="00CB4A7A" w:rsidP="00CB4A7A">
      <w:r>
        <w:t>Ders Kodu</w:t>
      </w:r>
    </w:p>
    <w:p w:rsidR="00CB4A7A" w:rsidRDefault="00CB4A7A" w:rsidP="00CB4A7A">
      <w:r>
        <w:t>İŞLT 503</w:t>
      </w:r>
    </w:p>
    <w:p w:rsidR="00CB4A7A" w:rsidRDefault="00CB4A7A" w:rsidP="00CB4A7A">
      <w:r>
        <w:t>Ders Açıklama</w:t>
      </w:r>
    </w:p>
    <w:p w:rsidR="00CB4A7A" w:rsidRDefault="00CB4A7A" w:rsidP="00CB4A7A">
      <w:r>
        <w:t xml:space="preserve">Bu ders altında “günümüz işletmelerinin stratejik kararlarına bakışı, strateji oluşturma, stratejik seçim, rekabet üstünlüğü, farklılaşma, rekabet, </w:t>
      </w:r>
      <w:proofErr w:type="gramStart"/>
      <w:r>
        <w:t>işbirliği</w:t>
      </w:r>
      <w:proofErr w:type="gramEnd"/>
      <w:r>
        <w:t>, pazar yapıları, stratejik insan kaynakları yönetimi, stratejik karar alma, stratejik seçimler ve sonuçları, değişim yönetimi gibi konuların yanı sıra senaryolar, ürün portföyleri, değişimin dengelenmesi, uygulama ve değerlendirme yaklaşımları gibi stratejik araçların tartışılmasına da yer verilmektedir. Küreselleşen iş dünyasında karşılaşılan kültürel, etik, politik ve mevzuata ilişkin konular ile başarılı stratejik değişimin sağlanabilmesi için liderliğin önemi değerlendirilmekted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FİNANSAL YÖNETİM</w:t>
      </w:r>
    </w:p>
    <w:p w:rsidR="00CB4A7A" w:rsidRDefault="00CB4A7A" w:rsidP="00CB4A7A">
      <w:r>
        <w:t>Ders Kodu</w:t>
      </w:r>
    </w:p>
    <w:p w:rsidR="00CB4A7A" w:rsidRDefault="00CB4A7A" w:rsidP="00CB4A7A">
      <w:r>
        <w:t>İŞLT 505</w:t>
      </w:r>
    </w:p>
    <w:p w:rsidR="00CB4A7A" w:rsidRDefault="00CB4A7A" w:rsidP="00CB4A7A">
      <w:r>
        <w:t>Ders Açıklama</w:t>
      </w:r>
    </w:p>
    <w:p w:rsidR="00CB4A7A" w:rsidRDefault="00CB4A7A" w:rsidP="00CB4A7A">
      <w:r>
        <w:t>Finansmanın tanıtımı ve finans fonksiyonunun önemi; finansal analiz ve finansal planlama ve çeşitleri örnek olaylar; finansal kaynakların tanıtımı ve işletmelere fon sağlama; fonların etkin kullanımı; dönen ve sabit varlıkların yönetimi; işletmelerde finansal başarısızlık nedenleri ve çözümleri.</w:t>
      </w:r>
    </w:p>
    <w:p w:rsidR="00CB4A7A" w:rsidRDefault="00CB4A7A" w:rsidP="00CB4A7A">
      <w:r>
        <w:lastRenderedPageBreak/>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SOSYAL BİLİMLERDE ARAŞTIRMA YÖNTEMLERİ</w:t>
      </w:r>
    </w:p>
    <w:p w:rsidR="00CB4A7A" w:rsidRDefault="00CB4A7A" w:rsidP="00CB4A7A">
      <w:r>
        <w:t>Ders Kodu</w:t>
      </w:r>
    </w:p>
    <w:p w:rsidR="00CB4A7A" w:rsidRDefault="00CB4A7A" w:rsidP="00CB4A7A">
      <w:r>
        <w:t>İŞLT 508</w:t>
      </w:r>
    </w:p>
    <w:p w:rsidR="00CB4A7A" w:rsidRDefault="00CB4A7A" w:rsidP="00CB4A7A">
      <w:r>
        <w:t>Ders Açıklama</w:t>
      </w:r>
    </w:p>
    <w:p w:rsidR="00CB4A7A" w:rsidRDefault="00CB4A7A" w:rsidP="00CB4A7A">
      <w:r>
        <w:t>Bilimsel araştırma ve temel kavramlar. Bilimsel araştırma süreci. Bilimsel araştırmalarda geçerlilik ve güvenilirlik. Bilimsel çalışmalarda etik. Anket hazırlama ve uygulama. Bilimsel çalışmalarda uygulanan istatistiki yöntemler: Veri türleri, normal dağılım, t-testi, ki-kare testi, ANOVA, faktör analizi, korelasyon, doğrusal regresyon, lojistik regresyon. Bilimsel makale yazma süreci ve tez yazım kural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POLİTİK PAZARLAMA</w:t>
      </w:r>
    </w:p>
    <w:p w:rsidR="00CB4A7A" w:rsidRDefault="00CB4A7A" w:rsidP="00CB4A7A">
      <w:r>
        <w:t>Ders Kodu</w:t>
      </w:r>
    </w:p>
    <w:p w:rsidR="00CB4A7A" w:rsidRDefault="00CB4A7A" w:rsidP="00CB4A7A">
      <w:r>
        <w:t>İŞLT 509</w:t>
      </w:r>
    </w:p>
    <w:p w:rsidR="00CB4A7A" w:rsidRDefault="00CB4A7A" w:rsidP="00CB4A7A">
      <w:r>
        <w:t>Ders Açıklama</w:t>
      </w:r>
    </w:p>
    <w:p w:rsidR="00CB4A7A" w:rsidRDefault="00CB4A7A" w:rsidP="00CB4A7A">
      <w:r>
        <w:t xml:space="preserve">"Seçmen davranışının incelenmesinden partilerin pazarlama araç ve tekniklerini kullanımına değin geniş bir yelpazede, ulusal ve </w:t>
      </w:r>
      <w:proofErr w:type="spellStart"/>
      <w:r>
        <w:t>uluslararasi</w:t>
      </w:r>
      <w:proofErr w:type="spellEnd"/>
      <w:r>
        <w:t xml:space="preserve"> literatürden örneklerle siyaset ve pazarlama disiplinlerinin </w:t>
      </w:r>
      <w:proofErr w:type="spellStart"/>
      <w:r>
        <w:t>katkilari</w:t>
      </w:r>
      <w:proofErr w:type="spellEnd"/>
      <w:r>
        <w:t>, konunun etik boyutu."</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lastRenderedPageBreak/>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PAZARLAMA ARAŞTIRMASI</w:t>
      </w:r>
    </w:p>
    <w:p w:rsidR="00CB4A7A" w:rsidRDefault="00CB4A7A" w:rsidP="00CB4A7A">
      <w:r>
        <w:t>Ders Kodu</w:t>
      </w:r>
    </w:p>
    <w:p w:rsidR="00CB4A7A" w:rsidRDefault="00CB4A7A" w:rsidP="00CB4A7A">
      <w:r>
        <w:t>İŞLT 510</w:t>
      </w:r>
    </w:p>
    <w:p w:rsidR="00CB4A7A" w:rsidRDefault="00CB4A7A" w:rsidP="00CB4A7A">
      <w:r>
        <w:t>Ders Açıklama</w:t>
      </w:r>
    </w:p>
    <w:p w:rsidR="00CB4A7A" w:rsidRDefault="00CB4A7A" w:rsidP="00CB4A7A">
      <w:r>
        <w:t>"Pazarlama araştırmasının pazarlamadaki önemi, pazarlama yöneticisine pazar bölümlemesi, hedef pazar seçimi, pazarlama programları, performansı ve denetimi gibi kısımlarda gerekli, doğru, güvenilir ve güncel bilgi sağlayarak karar vermek, pazarlama yöneticisine yardımcı olmak."</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ELEKTRONİK PAZARLAMA</w:t>
      </w:r>
    </w:p>
    <w:p w:rsidR="00CB4A7A" w:rsidRDefault="00CB4A7A" w:rsidP="00CB4A7A">
      <w:r>
        <w:t>Ders Kodu</w:t>
      </w:r>
    </w:p>
    <w:p w:rsidR="00CB4A7A" w:rsidRDefault="00CB4A7A" w:rsidP="00CB4A7A">
      <w:r>
        <w:t>İŞLT 511</w:t>
      </w:r>
    </w:p>
    <w:p w:rsidR="00CB4A7A" w:rsidRDefault="00CB4A7A" w:rsidP="00CB4A7A">
      <w:r>
        <w:t>Ders Açıklama</w:t>
      </w:r>
    </w:p>
    <w:p w:rsidR="00CB4A7A" w:rsidRDefault="00CB4A7A" w:rsidP="00CB4A7A">
      <w:r>
        <w:t>Para Dolaşım Yöntemleri, İnternette Satış Yapma Satış işlemleri Kredi kartı servisleri ve internet üzerinden kullanılması, Finansal Aktarımlar EFT EDI, Smart Kartlar ve Siber Cüzdan, E-Ticaret ve Ağ Güvenliği Ağ dışı ve ağ içi tehditle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lastRenderedPageBreak/>
        <w:t>MARKA YÖNETİMİ</w:t>
      </w:r>
    </w:p>
    <w:p w:rsidR="00CB4A7A" w:rsidRDefault="00CB4A7A" w:rsidP="00CB4A7A">
      <w:r>
        <w:t>Ders Kodu</w:t>
      </w:r>
    </w:p>
    <w:p w:rsidR="00CB4A7A" w:rsidRDefault="00CB4A7A" w:rsidP="00CB4A7A">
      <w:r>
        <w:t>İŞLT 512</w:t>
      </w:r>
    </w:p>
    <w:p w:rsidR="00CB4A7A" w:rsidRDefault="00CB4A7A" w:rsidP="00CB4A7A">
      <w:r>
        <w:t>Ders Açıklama</w:t>
      </w:r>
    </w:p>
    <w:p w:rsidR="00CB4A7A" w:rsidRDefault="00CB4A7A" w:rsidP="00CB4A7A">
      <w:r>
        <w:t xml:space="preserve">Tüketici açısından marka nedir; kurumların markaları doğru yönetebilme koşulları. Marka değeri nasıl yaratılır, nasıl </w:t>
      </w:r>
      <w:proofErr w:type="spellStart"/>
      <w:r>
        <w:t>ölçümlendirilir</w:t>
      </w:r>
      <w:proofErr w:type="spellEnd"/>
      <w:r>
        <w:t xml:space="preserve"> ve küresel dünyada nasıl kullanılır, Markanın bütünleşik pazarlama stratejileri çerçevesinde rolü.</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ULUSLARARASI PAZARLAMA</w:t>
      </w:r>
    </w:p>
    <w:p w:rsidR="00CB4A7A" w:rsidRDefault="00CB4A7A" w:rsidP="00CB4A7A">
      <w:r>
        <w:t>Ders Kodu</w:t>
      </w:r>
    </w:p>
    <w:p w:rsidR="00CB4A7A" w:rsidRDefault="00CB4A7A" w:rsidP="00CB4A7A">
      <w:r>
        <w:t>İŞLT 513</w:t>
      </w:r>
    </w:p>
    <w:p w:rsidR="00CB4A7A" w:rsidRDefault="00CB4A7A" w:rsidP="00CB4A7A">
      <w:r>
        <w:t>Ders Açıklama</w:t>
      </w:r>
    </w:p>
    <w:p w:rsidR="00CB4A7A" w:rsidRDefault="00CB4A7A" w:rsidP="00CB4A7A">
      <w:r>
        <w:t>Pazarlama stratejilerini etkileyen makro çevresel faktörler, pazarlama araştırması, pazar bölümlendirme, hedef pazarlama, konumlandırma gibi temel pazarlama kavramlarının uluslararası pazarlama bakış açısı. Uluslararası pazarlara giriş stratejileri, uluslararası pazarlamada pazarlama karması karar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PERAKENDE PAZARLAMA YÖNETİMİ</w:t>
      </w:r>
    </w:p>
    <w:p w:rsidR="00CB4A7A" w:rsidRDefault="00CB4A7A" w:rsidP="00CB4A7A">
      <w:r>
        <w:t>Ders Kodu</w:t>
      </w:r>
    </w:p>
    <w:p w:rsidR="00CB4A7A" w:rsidRDefault="00CB4A7A" w:rsidP="00CB4A7A">
      <w:r>
        <w:t>İŞLT 514</w:t>
      </w:r>
    </w:p>
    <w:p w:rsidR="00CB4A7A" w:rsidRDefault="00CB4A7A" w:rsidP="00CB4A7A">
      <w:r>
        <w:t>Ders Açıklama</w:t>
      </w:r>
    </w:p>
    <w:p w:rsidR="00CB4A7A" w:rsidRDefault="00CB4A7A" w:rsidP="00CB4A7A">
      <w:r>
        <w:lastRenderedPageBreak/>
        <w:t xml:space="preserve">Perakende yönetimi konusunda temel bilgilerin edinilmesi. İşletmenin insan kaynakları, finans, </w:t>
      </w:r>
      <w:proofErr w:type="spellStart"/>
      <w:r>
        <w:t>satınalma</w:t>
      </w:r>
      <w:proofErr w:type="spellEnd"/>
      <w:r>
        <w:t xml:space="preserve"> gibi diğer fonksiyonları ile perakendecilik pazarlaması arasındaki ilişkilerin kurulması. Pazarlama karması elemanlarının perakendecilik sektörü açısından ele alınması. </w:t>
      </w:r>
      <w:proofErr w:type="spellStart"/>
      <w:r>
        <w:t>Lokasyon</w:t>
      </w:r>
      <w:proofErr w:type="spellEnd"/>
      <w:r>
        <w:t xml:space="preserve"> seçimi ve mağaza atmosferi gibi perakendecilik sektörüne özel konuların incelenmesi. Çok kanallı perakendecilik kapsamında internet perakendeciliğinin işlenmesi. İnternet perakendeciliği, müşteri ilişkileri yönetimi ve tedarik zinciri yönetimi konuları kapsamında teknoloji ve perakendecilik arasındaki yakın ilişkinin vurgulanmas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PAZARLAMA İLETİŞİMİ YÖNETİMİ</w:t>
      </w:r>
    </w:p>
    <w:p w:rsidR="00CB4A7A" w:rsidRDefault="00CB4A7A" w:rsidP="00CB4A7A">
      <w:r>
        <w:t>Ders Kodu</w:t>
      </w:r>
    </w:p>
    <w:p w:rsidR="00CB4A7A" w:rsidRDefault="00CB4A7A" w:rsidP="00CB4A7A">
      <w:r>
        <w:t>İŞLT 515</w:t>
      </w:r>
    </w:p>
    <w:p w:rsidR="00CB4A7A" w:rsidRDefault="00CB4A7A" w:rsidP="00CB4A7A">
      <w:r>
        <w:t>Ders Açıklama</w:t>
      </w:r>
    </w:p>
    <w:p w:rsidR="00CB4A7A" w:rsidRDefault="00CB4A7A" w:rsidP="00CB4A7A">
      <w:r>
        <w:t>Pazarlama ve İletişim İlişkisi, Pazarlama İletişimi Kavramı ve Özellikleri, Temel Bilgiler; Kavramları ve Günlük Yaşamdan Örnekler Vererek Açıklama; Pazarlama İletişiminin Özellikleri; Reklâm, Halkla İlişkiler ve Duyurum, Kişisel Satış, Satış Tutundurma, Kurum Kimliği, Ürün, Marka ve Ambalaj, Dağıtım ve Fiyatın İletişim Boyutu, Doğrudan Pazarlama, Pazarlama İletişiminin Yönetimi; Pazarlama ve Değerlendirmed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ÖNETİMDE KARAR VERME</w:t>
      </w:r>
    </w:p>
    <w:p w:rsidR="00CB4A7A" w:rsidRDefault="00CB4A7A" w:rsidP="00CB4A7A">
      <w:r>
        <w:t>Ders Kodu</w:t>
      </w:r>
    </w:p>
    <w:p w:rsidR="00CB4A7A" w:rsidRDefault="00CB4A7A" w:rsidP="00CB4A7A">
      <w:r>
        <w:t>İŞLT 521</w:t>
      </w:r>
    </w:p>
    <w:p w:rsidR="00CB4A7A" w:rsidRDefault="00CB4A7A" w:rsidP="00CB4A7A">
      <w:r>
        <w:t>Ders Açıklama</w:t>
      </w:r>
    </w:p>
    <w:p w:rsidR="00CB4A7A" w:rsidRDefault="00CB4A7A" w:rsidP="00CB4A7A">
      <w:r>
        <w:lastRenderedPageBreak/>
        <w:t xml:space="preserve">Kararın tanımı ve çeşitleri; karar </w:t>
      </w:r>
      <w:proofErr w:type="gramStart"/>
      <w:r>
        <w:t>ilkeleri;</w:t>
      </w:r>
      <w:proofErr w:type="gramEnd"/>
      <w:r>
        <w:t xml:space="preserve"> karar tipleri; karar verme süreci ve bu süreci etkileyen etmenler; Karar Vermenin Önemi, Karar Verme Sürecindeki Bilginin Sahip Olması Gereken Nitelikler ve Bilgi Kaynakları, Karar Verme Sürecindeki Unsurlar, Karar Verme ve Problem Çözme Yöntemleri, Karar Verme Sürecinde Seçenek Geliştirme ve Öngörüde Bulunma, İşletmelerdeki uygulama örnek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ÖRGÜT KÜLTÜRÜ</w:t>
      </w:r>
    </w:p>
    <w:p w:rsidR="00CB4A7A" w:rsidRDefault="00CB4A7A" w:rsidP="00CB4A7A">
      <w:r>
        <w:t>Ders Kodu</w:t>
      </w:r>
    </w:p>
    <w:p w:rsidR="00CB4A7A" w:rsidRDefault="00CB4A7A" w:rsidP="00CB4A7A">
      <w:r>
        <w:t>İŞLT 522</w:t>
      </w:r>
    </w:p>
    <w:p w:rsidR="00CB4A7A" w:rsidRDefault="00CB4A7A" w:rsidP="00CB4A7A">
      <w:r>
        <w:t>Ders Açıklama</w:t>
      </w:r>
    </w:p>
    <w:p w:rsidR="00CB4A7A" w:rsidRDefault="00CB4A7A" w:rsidP="00CB4A7A">
      <w:r>
        <w:t>Kültür kavramı. Örgüt kültürü kapsam ve içeriği. Sosyo kültürel yaklaşımda örgütsel sistem. Örgüt kültürü oluşum süreci. İçsel ve dışsal adaptasyon sorunlarının çözüm süreci. Örgüt ideolojisi. Zihinsel programlama. Değerler ve uygulamalar. Örgüt kültürünün incelenmesinde karşılaştırmalı örnekle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TOPLAM KALİTE YÖNETİMİ</w:t>
      </w:r>
    </w:p>
    <w:p w:rsidR="00CB4A7A" w:rsidRDefault="00CB4A7A" w:rsidP="00CB4A7A">
      <w:r>
        <w:t>Ders Kodu</w:t>
      </w:r>
    </w:p>
    <w:p w:rsidR="00CB4A7A" w:rsidRDefault="00CB4A7A" w:rsidP="00CB4A7A">
      <w:r>
        <w:t>İŞLT 523</w:t>
      </w:r>
    </w:p>
    <w:p w:rsidR="00CB4A7A" w:rsidRDefault="00CB4A7A" w:rsidP="00CB4A7A">
      <w:r>
        <w:t>Ders Açıklama</w:t>
      </w:r>
    </w:p>
    <w:p w:rsidR="00CB4A7A" w:rsidRDefault="00CB4A7A" w:rsidP="00CB4A7A">
      <w:r>
        <w:t xml:space="preserve">Kalite kavramı; yönetim düşüncesinde kalite ve toplam kalite yönetimi; toplam kalitenin </w:t>
      </w:r>
      <w:proofErr w:type="gramStart"/>
      <w:r>
        <w:t>temelleri;</w:t>
      </w:r>
      <w:proofErr w:type="gramEnd"/>
      <w:r>
        <w:t xml:space="preserve"> kalite-maliyet-verimlilik ilişkisi; hizmet işletmelerinde toplam kalite yönetimi; toplam kalite yönetiminin işletmelerde uygulanması.</w:t>
      </w:r>
    </w:p>
    <w:p w:rsidR="00CB4A7A" w:rsidRDefault="00CB4A7A" w:rsidP="00CB4A7A">
      <w:r>
        <w:t>Ders Kredi</w:t>
      </w:r>
    </w:p>
    <w:p w:rsidR="00CB4A7A" w:rsidRDefault="00CB4A7A" w:rsidP="00CB4A7A">
      <w:r>
        <w:lastRenderedPageBreak/>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ŞLETMELERDE KALİTE STANDARTLARI</w:t>
      </w:r>
    </w:p>
    <w:p w:rsidR="00CB4A7A" w:rsidRDefault="00CB4A7A" w:rsidP="00CB4A7A">
      <w:r>
        <w:t>Ders Kodu</w:t>
      </w:r>
    </w:p>
    <w:p w:rsidR="00CB4A7A" w:rsidRDefault="00CB4A7A" w:rsidP="00CB4A7A">
      <w:r>
        <w:t>İŞLT 524</w:t>
      </w:r>
    </w:p>
    <w:p w:rsidR="00CB4A7A" w:rsidRDefault="00CB4A7A" w:rsidP="00CB4A7A">
      <w:r>
        <w:t>Ders Açıklama</w:t>
      </w:r>
    </w:p>
    <w:p w:rsidR="00CB4A7A" w:rsidRDefault="00CB4A7A" w:rsidP="00CB4A7A">
      <w:r>
        <w:t xml:space="preserve">Kalite sistemleri prensipleri; kalite sistemlerinin işletmelerde standartlar bazında </w:t>
      </w:r>
      <w:proofErr w:type="gramStart"/>
      <w:r>
        <w:t>incelenmesi;</w:t>
      </w:r>
      <w:proofErr w:type="gramEnd"/>
      <w:r>
        <w:t xml:space="preserve"> İSO 9000 standartlarının incelenmesi; kalite elkitabının oluşturulması; departmanlar bazında kalite olgusunun oluşturulmas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ÖNETİM VE ORGANİZASYON TEORİLERİ</w:t>
      </w:r>
    </w:p>
    <w:p w:rsidR="00CB4A7A" w:rsidRDefault="00CB4A7A" w:rsidP="00CB4A7A">
      <w:r>
        <w:t>Ders Kodu</w:t>
      </w:r>
    </w:p>
    <w:p w:rsidR="00CB4A7A" w:rsidRDefault="00CB4A7A" w:rsidP="00CB4A7A">
      <w:r>
        <w:t>İŞLT 525</w:t>
      </w:r>
    </w:p>
    <w:p w:rsidR="00CB4A7A" w:rsidRDefault="00CB4A7A" w:rsidP="00CB4A7A">
      <w:r>
        <w:t>Ders Açıklama</w:t>
      </w:r>
    </w:p>
    <w:p w:rsidR="00CB4A7A" w:rsidRDefault="00CB4A7A" w:rsidP="00CB4A7A">
      <w:r>
        <w:t xml:space="preserve">Organizasyon yapısı teorileri. Klasik organizasyon teorisi. Modern organizasyon teorisi. Sistem ve </w:t>
      </w:r>
      <w:proofErr w:type="spellStart"/>
      <w:r>
        <w:t>durumsallık</w:t>
      </w:r>
      <w:proofErr w:type="spellEnd"/>
      <w:r>
        <w:t xml:space="preserve"> yaklaşımları. Z tipi organizasyonlar. Japon yönetim ve organizasyon yaklaşımı. Yöneticilik ve motivasyon. Örgütlerde davranış ve yönetim labirenti. Yöneticilik ve önderlik İşletmelerde çatışma, haberleşme ve otorite kavram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lastRenderedPageBreak/>
        <w:t>Ders Künyesi</w:t>
      </w:r>
    </w:p>
    <w:p w:rsidR="00CB4A7A" w:rsidRDefault="00CB4A7A" w:rsidP="00CB4A7A">
      <w:r>
        <w:t>Ders Adı</w:t>
      </w:r>
    </w:p>
    <w:p w:rsidR="00CB4A7A" w:rsidRDefault="00CB4A7A" w:rsidP="00CB4A7A">
      <w:r>
        <w:t>İNSAN KAYNAKLARI YÖNETİMİ</w:t>
      </w:r>
    </w:p>
    <w:p w:rsidR="00CB4A7A" w:rsidRDefault="00CB4A7A" w:rsidP="00CB4A7A">
      <w:r>
        <w:t>Ders Kodu</w:t>
      </w:r>
    </w:p>
    <w:p w:rsidR="00CB4A7A" w:rsidRDefault="00CB4A7A" w:rsidP="00CB4A7A">
      <w:r>
        <w:t>İŞLT 526</w:t>
      </w:r>
    </w:p>
    <w:p w:rsidR="00CB4A7A" w:rsidRDefault="00CB4A7A" w:rsidP="00CB4A7A">
      <w:r>
        <w:t>Ders Açıklama</w:t>
      </w:r>
    </w:p>
    <w:p w:rsidR="00CB4A7A" w:rsidRDefault="00CB4A7A" w:rsidP="00CB4A7A">
      <w:r>
        <w:t xml:space="preserve">İnsan kaynakları yönetiminin gelişimi ve işletmelerdeki yeri. İnsan kaynakları planlaması. Personel seçimi; </w:t>
      </w:r>
      <w:proofErr w:type="gramStart"/>
      <w:r>
        <w:t>eğitimi;</w:t>
      </w:r>
      <w:proofErr w:type="gramEnd"/>
      <w:r>
        <w:t xml:space="preserve"> ücret yönetimi; performans ölçümü. Kariyer yönetim ve gelişimi. Çalışma koşulların iyileştirilmesi. İşten ayrılmaların sebepleri. İnsan kaynakları yönetiminde değişim. İnsan kaynakları yönetimindeki yeni gelişmele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r>
        <w:t>Ders Künyesi</w:t>
      </w:r>
    </w:p>
    <w:p w:rsidR="00CB4A7A" w:rsidRDefault="00CB4A7A" w:rsidP="00CB4A7A">
      <w:r>
        <w:t>Ders Adı</w:t>
      </w:r>
    </w:p>
    <w:p w:rsidR="00CB4A7A" w:rsidRDefault="00CB4A7A" w:rsidP="00CB4A7A">
      <w:r>
        <w:t>YÖNETİM PSİKOLOJİSİ</w:t>
      </w:r>
    </w:p>
    <w:p w:rsidR="00CB4A7A" w:rsidRDefault="00CB4A7A" w:rsidP="00CB4A7A">
      <w:r>
        <w:t>Ders Kodu</w:t>
      </w:r>
    </w:p>
    <w:p w:rsidR="00CB4A7A" w:rsidRDefault="00CB4A7A" w:rsidP="00CB4A7A">
      <w:r>
        <w:t>İŞLT 527</w:t>
      </w:r>
    </w:p>
    <w:p w:rsidR="00CB4A7A" w:rsidRDefault="00CB4A7A" w:rsidP="00CB4A7A">
      <w:r>
        <w:t>Ders Açıklama</w:t>
      </w:r>
    </w:p>
    <w:p w:rsidR="00CB4A7A" w:rsidRDefault="00CB4A7A" w:rsidP="00CB4A7A">
      <w:r>
        <w:t xml:space="preserve">Derste, yönetim olgusunun sosyal psikoloji ve örgüt sosyolojisi kavram ve kategorileri </w:t>
      </w:r>
      <w:proofErr w:type="spellStart"/>
      <w:r>
        <w:t>araciligiyla</w:t>
      </w:r>
      <w:proofErr w:type="spellEnd"/>
      <w:r>
        <w:t xml:space="preserve"> çözümlenebilmesi hedeflenmektedir. Bu </w:t>
      </w:r>
      <w:proofErr w:type="spellStart"/>
      <w:r>
        <w:t>baglamda</w:t>
      </w:r>
      <w:proofErr w:type="spellEnd"/>
      <w:r>
        <w:t>: Yönetim olgusunun psikoloji ve sosyoloji disiplinleri çerçevesinde “</w:t>
      </w:r>
      <w:proofErr w:type="spellStart"/>
      <w:r>
        <w:t>tartisilabilirligi</w:t>
      </w:r>
      <w:proofErr w:type="spellEnd"/>
      <w:r>
        <w:t xml:space="preserve">,” “İş” </w:t>
      </w:r>
      <w:proofErr w:type="spellStart"/>
      <w:r>
        <w:t>kavraminin</w:t>
      </w:r>
      <w:proofErr w:type="spellEnd"/>
      <w:r>
        <w:t xml:space="preserve"> sosyal psikolojik anlamı, “Personel” kavramı ve gelişimi, Alanın kavramsal çerçevesinin tanıtılması: Biliş, </w:t>
      </w:r>
      <w:proofErr w:type="spellStart"/>
      <w:r>
        <w:t>algi</w:t>
      </w:r>
      <w:proofErr w:type="spellEnd"/>
      <w:r>
        <w:t>, tutum, davranış, bilişsel çelişme, örgüt, hiyerarşi, otorite, lider, is doyumu, yasam doyumu, stres vb. Yönetim kuramları ile yönetim psikolojisinin ilgisinin kurulması, Yönetim psikolojisine eleştirel bakış denemesi. Gibi konular verilecekt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lastRenderedPageBreak/>
        <w:t>GÜNCEL YÖNETİM UYGULAMALARI</w:t>
      </w:r>
    </w:p>
    <w:p w:rsidR="00CB4A7A" w:rsidRDefault="00CB4A7A" w:rsidP="00CB4A7A">
      <w:r>
        <w:t>Ders Kodu</w:t>
      </w:r>
    </w:p>
    <w:p w:rsidR="00CB4A7A" w:rsidRDefault="00CB4A7A" w:rsidP="00CB4A7A">
      <w:r>
        <w:t>İŞLT 528</w:t>
      </w:r>
    </w:p>
    <w:p w:rsidR="00CB4A7A" w:rsidRDefault="00CB4A7A" w:rsidP="00CB4A7A">
      <w:r>
        <w:t>Ders Açıklama</w:t>
      </w:r>
    </w:p>
    <w:p w:rsidR="00CB4A7A" w:rsidRDefault="00CB4A7A" w:rsidP="00CB4A7A">
      <w:r>
        <w:t>Güncel gelişmelerle işletme ve yönetim literatürüne giren yeni kavramları sosyo kültürel ve uygulamalar açısından değerlendirerek, yönetici adaylarının, bu güncel gelişmelerle ilgili pratik ve teorik bilgileri yönetsel davranışlarına aktarabilmelerini sağlamak bu dersin amacını oluşturmaktadır. Bu çerçevede, iş etiği, vaka analizleri, yeni yönetim kavramları uygulamalı olarak işlenecekt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LİDERLİK BECERİLERİ</w:t>
      </w:r>
    </w:p>
    <w:p w:rsidR="00CB4A7A" w:rsidRDefault="00CB4A7A" w:rsidP="00CB4A7A">
      <w:r>
        <w:t>Ders Kodu</w:t>
      </w:r>
    </w:p>
    <w:p w:rsidR="00CB4A7A" w:rsidRDefault="00CB4A7A" w:rsidP="00CB4A7A">
      <w:r>
        <w:t>İŞLT 529</w:t>
      </w:r>
    </w:p>
    <w:p w:rsidR="00CB4A7A" w:rsidRDefault="00CB4A7A" w:rsidP="00CB4A7A">
      <w:r>
        <w:t>Ders Açıklama</w:t>
      </w:r>
    </w:p>
    <w:p w:rsidR="00CB4A7A" w:rsidRDefault="00CB4A7A" w:rsidP="00CB4A7A">
      <w:r>
        <w:t xml:space="preserve">Günümüz örgütlerinin yönetiminde insana verilen önemin artması neticesinde etkinlik ve verimlilik problemlerinin insan değişkenine bağlı olarak yeniden gözden geçirilmesi gerekmektedir. Bu çerçevede insanların etkin yönetimi, lider, liderlik teorileri, formel ve </w:t>
      </w:r>
      <w:proofErr w:type="spellStart"/>
      <w:r>
        <w:t>informel</w:t>
      </w:r>
      <w:proofErr w:type="spellEnd"/>
      <w:r>
        <w:t xml:space="preserve"> liderlik; liderlikte yeni </w:t>
      </w:r>
      <w:proofErr w:type="gramStart"/>
      <w:r>
        <w:t>yaklaşımlar;</w:t>
      </w:r>
      <w:proofErr w:type="gramEnd"/>
      <w:r>
        <w:t xml:space="preserve"> kamu, özel ve kar amaçsız örgütlerde liderlik; yönetsel liderlik, dönüştürücü liderlik, karizma, politik liderlik, yıkıcı liderlik; ve liderlikle ilgili özel durumlar incelenecekt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ŞLETMELERDE MOTİVASYON</w:t>
      </w:r>
    </w:p>
    <w:p w:rsidR="00CB4A7A" w:rsidRDefault="00CB4A7A" w:rsidP="00CB4A7A">
      <w:r>
        <w:t>Ders Kodu</w:t>
      </w:r>
    </w:p>
    <w:p w:rsidR="00CB4A7A" w:rsidRDefault="00CB4A7A" w:rsidP="00CB4A7A">
      <w:r>
        <w:t>İŞLT 530</w:t>
      </w:r>
    </w:p>
    <w:p w:rsidR="00CB4A7A" w:rsidRDefault="00CB4A7A" w:rsidP="00CB4A7A">
      <w:r>
        <w:lastRenderedPageBreak/>
        <w:t>Ders Açıklama</w:t>
      </w:r>
    </w:p>
    <w:p w:rsidR="00CB4A7A" w:rsidRDefault="00CB4A7A" w:rsidP="00CB4A7A">
      <w:r>
        <w:t xml:space="preserve">Motivasyon kavramının tanımı, motivasyon kuramları (kapsam ve süreç teorileri), takım çalışması, iş tatmini, örgütsel bağlılık, çalışanları motive edici maddi ve manevi unsurlar, motivasyon kavramının </w:t>
      </w:r>
      <w:proofErr w:type="spellStart"/>
      <w:r>
        <w:t>işgören</w:t>
      </w:r>
      <w:proofErr w:type="spellEnd"/>
      <w:r>
        <w:t xml:space="preserve"> ve işletme açısından önemi.  </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LERİ FİNANSAL MUHASEBE</w:t>
      </w:r>
    </w:p>
    <w:p w:rsidR="00CB4A7A" w:rsidRDefault="00CB4A7A" w:rsidP="00CB4A7A">
      <w:r>
        <w:t>Ders Kodu</w:t>
      </w:r>
    </w:p>
    <w:p w:rsidR="00CB4A7A" w:rsidRDefault="00CB4A7A" w:rsidP="00CB4A7A">
      <w:r>
        <w:t>İŞLT 531</w:t>
      </w:r>
    </w:p>
    <w:p w:rsidR="00CB4A7A" w:rsidRDefault="00CB4A7A" w:rsidP="00CB4A7A">
      <w:r>
        <w:t>Ders Açıklama</w:t>
      </w:r>
    </w:p>
    <w:p w:rsidR="00CB4A7A" w:rsidRDefault="00CB4A7A" w:rsidP="00CB4A7A">
      <w:r>
        <w:t xml:space="preserve">İşletmelerde muhasebe sistemi ve muhasebe organizasyonunun kurulması; Vergi Usul Kanununa göre defter muhasebe kayıtlarının incelenmesi; amortismanlar </w:t>
      </w:r>
      <w:proofErr w:type="gramStart"/>
      <w:r>
        <w:t>ve  yeniden</w:t>
      </w:r>
      <w:proofErr w:type="gramEnd"/>
      <w:r>
        <w:t xml:space="preserve"> değerlendirmenin incelenmesi; vergi cezaları; uzlaşma ve menkul kıymetlerin  ihracı ve değerlendirilmesi ve muhasebeleştirilmes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ŞİRKET KURULUŞLARI VE MUHASEBESİ</w:t>
      </w:r>
    </w:p>
    <w:p w:rsidR="00CB4A7A" w:rsidRDefault="00CB4A7A" w:rsidP="00CB4A7A">
      <w:r>
        <w:t>Ders Kodu</w:t>
      </w:r>
    </w:p>
    <w:p w:rsidR="00CB4A7A" w:rsidRDefault="00CB4A7A" w:rsidP="00CB4A7A">
      <w:r>
        <w:t>İŞLT 532</w:t>
      </w:r>
    </w:p>
    <w:p w:rsidR="00CB4A7A" w:rsidRDefault="00CB4A7A" w:rsidP="00CB4A7A">
      <w:r>
        <w:t>Ders Açıklama</w:t>
      </w:r>
    </w:p>
    <w:p w:rsidR="00CB4A7A" w:rsidRDefault="00CB4A7A" w:rsidP="00CB4A7A">
      <w:r>
        <w:t xml:space="preserve">Şirketlerin hukuki ve Ekonomik yapılarına göre çeşitleri; komandit; </w:t>
      </w:r>
      <w:proofErr w:type="spellStart"/>
      <w:r>
        <w:t>limited</w:t>
      </w:r>
      <w:proofErr w:type="spellEnd"/>
      <w:r>
        <w:t>; anonim şirketlerinin kuruluşu ve hukuki yapıları; kuruluş muhasebe kayıtları; şirket birleşmeleri; şirket tasfiyesi; şirketlerde kar dağılımı ve muhasebe kayıtları.</w:t>
      </w:r>
    </w:p>
    <w:p w:rsidR="00CB4A7A" w:rsidRDefault="00CB4A7A" w:rsidP="00CB4A7A">
      <w:r>
        <w:t>Ders Kredi</w:t>
      </w:r>
    </w:p>
    <w:p w:rsidR="00CB4A7A" w:rsidRDefault="00CB4A7A" w:rsidP="00CB4A7A">
      <w:r>
        <w:lastRenderedPageBreak/>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MALİ TABLOLAR ANALİZİ</w:t>
      </w:r>
    </w:p>
    <w:p w:rsidR="00CB4A7A" w:rsidRDefault="00CB4A7A" w:rsidP="00CB4A7A">
      <w:r>
        <w:t>Ders Kodu</w:t>
      </w:r>
    </w:p>
    <w:p w:rsidR="00CB4A7A" w:rsidRDefault="00CB4A7A" w:rsidP="00CB4A7A">
      <w:r>
        <w:t>İŞLT 533</w:t>
      </w:r>
    </w:p>
    <w:p w:rsidR="00CB4A7A" w:rsidRDefault="00CB4A7A" w:rsidP="00CB4A7A">
      <w:r>
        <w:t>Ders Açıklama</w:t>
      </w:r>
    </w:p>
    <w:p w:rsidR="00CB4A7A" w:rsidRDefault="00CB4A7A" w:rsidP="00CB4A7A">
      <w:r>
        <w:t>Mali analizin tanımı; analiz çeşitleri; analizde başarılı olmanın şartları; mali analiz tablolarının düzenlenmesi ve mali analizde kullanılan teknikler; karşılaştırılmalı mali tabloların düzenlenmesi ve yorumu; enflasyonun mali tablolar üzerindeki etkisinin incelenmes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LERİ MALİYET MUHASEBESİ</w:t>
      </w:r>
    </w:p>
    <w:p w:rsidR="00CB4A7A" w:rsidRDefault="00CB4A7A" w:rsidP="00CB4A7A">
      <w:r>
        <w:t>Ders Kodu</w:t>
      </w:r>
    </w:p>
    <w:p w:rsidR="00CB4A7A" w:rsidRDefault="00CB4A7A" w:rsidP="00CB4A7A">
      <w:r>
        <w:t>İŞLT 534</w:t>
      </w:r>
    </w:p>
    <w:p w:rsidR="00CB4A7A" w:rsidRDefault="00CB4A7A" w:rsidP="00CB4A7A">
      <w:r>
        <w:t>Ders Açıklama</w:t>
      </w:r>
    </w:p>
    <w:p w:rsidR="00CB4A7A" w:rsidRDefault="00CB4A7A" w:rsidP="00CB4A7A">
      <w:r>
        <w:t>"Standart maliyet sistemi; değişken maliyet sistemi; maliyet analizleri ve işletme kararları; kalite maliyetleri analizleri; kar planlaması; maliyet-fiyat ilişki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lastRenderedPageBreak/>
        <w:t>Ders Adı</w:t>
      </w:r>
    </w:p>
    <w:p w:rsidR="00CB4A7A" w:rsidRDefault="00CB4A7A" w:rsidP="00CB4A7A">
      <w:r>
        <w:t>MENKUL DEĞERLER ANALİZİ VE PORTFÖY YÖNETİMİ</w:t>
      </w:r>
    </w:p>
    <w:p w:rsidR="00CB4A7A" w:rsidRDefault="00CB4A7A" w:rsidP="00CB4A7A">
      <w:r>
        <w:t>Ders Kodu</w:t>
      </w:r>
    </w:p>
    <w:p w:rsidR="00CB4A7A" w:rsidRDefault="00CB4A7A" w:rsidP="00CB4A7A">
      <w:r>
        <w:t>İŞLT 535</w:t>
      </w:r>
    </w:p>
    <w:p w:rsidR="00CB4A7A" w:rsidRDefault="00CB4A7A" w:rsidP="00CB4A7A">
      <w:r>
        <w:t>Ders Açıklama</w:t>
      </w:r>
    </w:p>
    <w:p w:rsidR="00CB4A7A" w:rsidRDefault="00CB4A7A" w:rsidP="00CB4A7A">
      <w:r>
        <w:t xml:space="preserve">Mali piyasanın tanıtımı ve fonksiyonu; para ve sermaye piyasasının tanımları ve fonksiyonel olarak işlevi ve araçların incelenmesi; temel ve teknik </w:t>
      </w:r>
      <w:proofErr w:type="gramStart"/>
      <w:r>
        <w:t>analizler;</w:t>
      </w:r>
      <w:proofErr w:type="gramEnd"/>
      <w:r>
        <w:t xml:space="preserve"> geleneksel ve modern portföy teorilerinin incelenmesi; </w:t>
      </w:r>
      <w:proofErr w:type="spellStart"/>
      <w:r>
        <w:t>Markowitz</w:t>
      </w:r>
      <w:proofErr w:type="spellEnd"/>
      <w:r>
        <w:t xml:space="preserve">; </w:t>
      </w:r>
      <w:proofErr w:type="spellStart"/>
      <w:r>
        <w:t>sharpe</w:t>
      </w:r>
      <w:proofErr w:type="spellEnd"/>
      <w:r>
        <w:t xml:space="preserve"> ve CAMP modellerinin incelenmesi ve örnek uygulamala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ATIRIM PROJELERİ</w:t>
      </w:r>
    </w:p>
    <w:p w:rsidR="00CB4A7A" w:rsidRDefault="00CB4A7A" w:rsidP="00CB4A7A">
      <w:r>
        <w:t>Ders Kodu</w:t>
      </w:r>
    </w:p>
    <w:p w:rsidR="00CB4A7A" w:rsidRDefault="00CB4A7A" w:rsidP="00CB4A7A">
      <w:r>
        <w:t>İŞLT 536</w:t>
      </w:r>
    </w:p>
    <w:p w:rsidR="00CB4A7A" w:rsidRDefault="00CB4A7A" w:rsidP="00CB4A7A">
      <w:r>
        <w:t>Ders Açıklama</w:t>
      </w:r>
    </w:p>
    <w:p w:rsidR="00CB4A7A" w:rsidRDefault="00CB4A7A" w:rsidP="00CB4A7A">
      <w:r>
        <w:t>Yatırımın tanıtımı ve çeşitleri; yatırım projelerinin analizinde mikro ve makro analizler; Pazar; teknik ve finansal analiz; yatırım projelerinin analizinde değişik tekniklerde finansal analizlerin kullanılması ve örnek olaylar; enflasyon ve belirsizlik dönemlerinde yatırım hesaplama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ULUSLARASI FİNANSMAN YÖNETİMİ</w:t>
      </w:r>
    </w:p>
    <w:p w:rsidR="00CB4A7A" w:rsidRDefault="00CB4A7A" w:rsidP="00CB4A7A">
      <w:r>
        <w:t>Ders Kodu</w:t>
      </w:r>
    </w:p>
    <w:p w:rsidR="00CB4A7A" w:rsidRDefault="00CB4A7A" w:rsidP="00CB4A7A">
      <w:r>
        <w:t>İŞLT 537</w:t>
      </w:r>
    </w:p>
    <w:p w:rsidR="00CB4A7A" w:rsidRDefault="00CB4A7A" w:rsidP="00CB4A7A">
      <w:r>
        <w:lastRenderedPageBreak/>
        <w:t>Ders Açıklama</w:t>
      </w:r>
    </w:p>
    <w:p w:rsidR="00CB4A7A" w:rsidRDefault="00CB4A7A" w:rsidP="00CB4A7A">
      <w:proofErr w:type="gramStart"/>
      <w:r>
        <w:t>Uluslar arası</w:t>
      </w:r>
      <w:proofErr w:type="gramEnd"/>
      <w:r>
        <w:t xml:space="preserve"> finansal göre işlemlerin tanımlanması; </w:t>
      </w:r>
      <w:proofErr w:type="spellStart"/>
      <w:r>
        <w:t>factoring</w:t>
      </w:r>
      <w:proofErr w:type="spellEnd"/>
      <w:r>
        <w:t>; forfaiting; leasing; swap; risk sermayesi; opsiyon anlaşmaları; vadeli işlem piyasaları; gelecek işlem piyasalarının örnek olaylarla işlenmes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ŞİRKET BİRLEŞMELERİ VE DEĞERLEME</w:t>
      </w:r>
    </w:p>
    <w:p w:rsidR="00CB4A7A" w:rsidRDefault="00CB4A7A" w:rsidP="00CB4A7A">
      <w:r>
        <w:t>Ders Kodu</w:t>
      </w:r>
    </w:p>
    <w:p w:rsidR="00CB4A7A" w:rsidRDefault="00CB4A7A" w:rsidP="00CB4A7A">
      <w:r>
        <w:t>İŞLT 538</w:t>
      </w:r>
    </w:p>
    <w:p w:rsidR="00CB4A7A" w:rsidRDefault="00CB4A7A" w:rsidP="00CB4A7A">
      <w:r>
        <w:t>Ders Açıklama</w:t>
      </w:r>
    </w:p>
    <w:p w:rsidR="00CB4A7A" w:rsidRDefault="00CB4A7A" w:rsidP="00CB4A7A">
      <w:r>
        <w:t>İşletmelerde firma değerinin belirlenmesi çalışmaları kapsamında şirket birleşmeleri ve firma satın almaları önemli bir finansal almaları önemli bir finansal yeniden yapılanma çalışması olarak karşımıza çıkmaktadır. Bu kapsamda birleşme ve satın almada dikkate alınacak firma veya pay senedi değerinin belirlenmesi, firma değerlemesinde kullanılacak değerleme yöntemlerinin seçimi, birleşme prosedürlerinin belirlenmesi ve hukuki çerçevesinin oluşturulması ve birleşmenin firma değerine etkisinin analizi gibi konular incelenecekt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FİKRİ VE SİNAİ MÜLKİYET HUKUKU</w:t>
      </w:r>
    </w:p>
    <w:p w:rsidR="00CB4A7A" w:rsidRDefault="00CB4A7A" w:rsidP="00CB4A7A">
      <w:r>
        <w:t>Ders Kodu</w:t>
      </w:r>
    </w:p>
    <w:p w:rsidR="00CB4A7A" w:rsidRDefault="00CB4A7A" w:rsidP="00CB4A7A">
      <w:r>
        <w:t>İŞLT 539</w:t>
      </w:r>
    </w:p>
    <w:p w:rsidR="00CB4A7A" w:rsidRDefault="00CB4A7A" w:rsidP="00CB4A7A">
      <w:r>
        <w:t>Ders Açıklama</w:t>
      </w:r>
    </w:p>
    <w:p w:rsidR="00CB4A7A" w:rsidRDefault="00CB4A7A" w:rsidP="00CB4A7A">
      <w:r>
        <w:t xml:space="preserve">İnsanın yaratıcılığı ve emeği sonucu ortaya çıkan birtakım ürünlerin hukuken korunması şarttır. İşte bu sebeple, fikri ve sınai haklar, hukuki güvence altına alınmıştır. Bu ders, marka, patent, endüstriyel </w:t>
      </w:r>
      <w:r>
        <w:lastRenderedPageBreak/>
        <w:t>tasarım ve Fikir ve Sanat Eserleri Kanunu kapsamındaki hakların ortaya çıkışı, tescili ve korunması konularını içermektedi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LERİ ARAŞTIRMA YÖNTEMLERİ</w:t>
      </w:r>
    </w:p>
    <w:p w:rsidR="00CB4A7A" w:rsidRDefault="00CB4A7A" w:rsidP="00CB4A7A">
      <w:r>
        <w:t>Ders Kodu</w:t>
      </w:r>
    </w:p>
    <w:p w:rsidR="00CB4A7A" w:rsidRDefault="00CB4A7A" w:rsidP="00CB4A7A">
      <w:r>
        <w:t>İŞLT 540</w:t>
      </w:r>
    </w:p>
    <w:p w:rsidR="00CB4A7A" w:rsidRDefault="00CB4A7A" w:rsidP="00CB4A7A">
      <w:r>
        <w:t>Ders Açıklama</w:t>
      </w:r>
    </w:p>
    <w:p w:rsidR="00CB4A7A" w:rsidRDefault="00CB4A7A" w:rsidP="00CB4A7A">
      <w:r>
        <w:t xml:space="preserve">Sosyal Bilimlerde araştırma yöntemlerinin gözden geçirilmesi ve araştırma süreci; sosyal araştırmalarda kullanılan ileri istatiksel yöntemler: ileri ANOVA uygulamaları, </w:t>
      </w:r>
      <w:proofErr w:type="spellStart"/>
      <w:r>
        <w:t>keşifsel</w:t>
      </w:r>
      <w:proofErr w:type="spellEnd"/>
      <w:r>
        <w:t xml:space="preserve"> ve doğrulayıcı faktör analizleri, çoklu regresyon ve yapısal eşitlik modelleri; örnek araştırma problemi oluşturma; konu ile ilgili literatür okuma ve sonuçlarını sunma; araştırma esnasında karşılaşılan etik sorunlar ve dikkat edilmesi gereken etik konular; araştırma tasarımının yapılması; örnek araştırma için veri toplama araçlarının oluşturulması ve veri toplanması; toplanan verilerin uygun yöntemlerle analizi; araştırma sonuçlarının akademik kurallar içerisinde yazılması ve sunulmas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SATIŞ YÖNETİMİ</w:t>
      </w:r>
    </w:p>
    <w:p w:rsidR="00CB4A7A" w:rsidRDefault="00CB4A7A" w:rsidP="00CB4A7A">
      <w:r>
        <w:t>Ders Kodu</w:t>
      </w:r>
    </w:p>
    <w:p w:rsidR="00CB4A7A" w:rsidRDefault="00CB4A7A" w:rsidP="00CB4A7A">
      <w:r>
        <w:t>İŞLT 541</w:t>
      </w:r>
    </w:p>
    <w:p w:rsidR="00CB4A7A" w:rsidRDefault="00CB4A7A" w:rsidP="00CB4A7A">
      <w:r>
        <w:t>Ders Açıklama</w:t>
      </w:r>
    </w:p>
    <w:p w:rsidR="00CB4A7A" w:rsidRDefault="00CB4A7A" w:rsidP="00CB4A7A">
      <w:r>
        <w:t xml:space="preserve">Satış yönetimi kavramı; kapsamı ve kişisel satış. Satış görevlileri ve </w:t>
      </w:r>
      <w:proofErr w:type="spellStart"/>
      <w:r>
        <w:t>şatışçı</w:t>
      </w:r>
      <w:proofErr w:type="spellEnd"/>
      <w:r>
        <w:t xml:space="preserve"> türleri. Satış sürecinin aşamaları. Satış yöneticisinin görevleri ve mesleki özellikleri. Satış elemanları seçimi; </w:t>
      </w:r>
      <w:proofErr w:type="gramStart"/>
      <w:r>
        <w:t>eğitimi;</w:t>
      </w:r>
      <w:proofErr w:type="gramEnd"/>
      <w:r>
        <w:t xml:space="preserve"> motivasyonu; ücretlendirme ve değerlendirme çalışmaları. Satış örgütü geliştirme. Satış örgütü ve satış kotaları belirleme. Satış programları geliştirme ve optimum satış programları oluşturma.</w:t>
      </w:r>
    </w:p>
    <w:p w:rsidR="00CB4A7A" w:rsidRDefault="00CB4A7A" w:rsidP="00CB4A7A">
      <w:r>
        <w:lastRenderedPageBreak/>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HİZMET PAZARLAMASI</w:t>
      </w:r>
    </w:p>
    <w:p w:rsidR="00CB4A7A" w:rsidRDefault="00CB4A7A" w:rsidP="00CB4A7A">
      <w:r>
        <w:t>Ders Kodu</w:t>
      </w:r>
    </w:p>
    <w:p w:rsidR="00CB4A7A" w:rsidRDefault="00CB4A7A" w:rsidP="00CB4A7A">
      <w:r>
        <w:t>İŞLT 542</w:t>
      </w:r>
    </w:p>
    <w:p w:rsidR="00CB4A7A" w:rsidRDefault="00CB4A7A" w:rsidP="00CB4A7A">
      <w:r>
        <w:t>Ders Açıklama</w:t>
      </w:r>
    </w:p>
    <w:p w:rsidR="00CB4A7A" w:rsidRDefault="00CB4A7A" w:rsidP="00CB4A7A">
      <w:r>
        <w:t>Hizmetlerin tanımı; kapsamı ve hizmetlerin gelişimi. Hizmetlerin genel özellikleri ve sınıflandırılması. Hizmet işletmeleri ile hizmetler pazarlarındaki gelişim ve değişim. Çevresel etkenler. Hizmetler için pazarlama yönetimi ve pazarlama planlaması. Pazarlama açısından hizmet stratejisi; hizmet bileşimi. Yeni hizmetlerin geliştirilmesi; fiyatlandırılması ve tanıtımı. Profesyonel hizmet işletmeleri. Profesyonel hizmetlerin pazarlanmas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ÇOK ULUSLU İŞLETMELER</w:t>
      </w:r>
    </w:p>
    <w:p w:rsidR="00CB4A7A" w:rsidRDefault="00CB4A7A" w:rsidP="00CB4A7A">
      <w:r>
        <w:t>Ders Kodu</w:t>
      </w:r>
    </w:p>
    <w:p w:rsidR="00CB4A7A" w:rsidRDefault="00CB4A7A" w:rsidP="00CB4A7A">
      <w:r>
        <w:t>İŞLT 543</w:t>
      </w:r>
    </w:p>
    <w:p w:rsidR="00CB4A7A" w:rsidRDefault="00CB4A7A" w:rsidP="00CB4A7A">
      <w:r>
        <w:t>Ders Açıklama</w:t>
      </w:r>
    </w:p>
    <w:p w:rsidR="00CB4A7A" w:rsidRDefault="00CB4A7A" w:rsidP="00CB4A7A">
      <w:r>
        <w:t>Çok uluslu işletmelerin gelişimini sağlayan faktörler. Çok uluslu işletmelerde yönetim organizasyon ve insan kaynakları yönetimi. Eğitim ve yönetici geliştirme programları. Yönetici özellikleri ve karar verme. Çevresel etkenler ve kültürel değişim. Küresel üretim ve pazarlama stratejileri. Uluslararası bütünleşme hareketleri ve TÜRK işletmelerinin konumu.</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lastRenderedPageBreak/>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REKLAMCILIK</w:t>
      </w:r>
    </w:p>
    <w:p w:rsidR="00CB4A7A" w:rsidRDefault="00CB4A7A" w:rsidP="00CB4A7A">
      <w:r>
        <w:t>Ders Kodu</w:t>
      </w:r>
    </w:p>
    <w:p w:rsidR="00CB4A7A" w:rsidRDefault="00CB4A7A" w:rsidP="00CB4A7A">
      <w:r>
        <w:t>İŞLT 544</w:t>
      </w:r>
    </w:p>
    <w:p w:rsidR="00CB4A7A" w:rsidRDefault="00CB4A7A" w:rsidP="00CB4A7A">
      <w:r>
        <w:t>Ders Açıklama</w:t>
      </w:r>
    </w:p>
    <w:p w:rsidR="00CB4A7A" w:rsidRDefault="00CB4A7A" w:rsidP="00CB4A7A">
      <w:r>
        <w:t xml:space="preserve">Reklam kavramı; </w:t>
      </w:r>
      <w:proofErr w:type="gramStart"/>
      <w:r>
        <w:t>kapsamı;</w:t>
      </w:r>
      <w:proofErr w:type="gramEnd"/>
      <w:r>
        <w:t xml:space="preserve"> süreci ve türleri. Tüketici davranışı. Reklam araştırması; planı ve kampanyası. Reklam ajansları. Medya ve medya stratejisi. Reklam bütçesi ve reklam etkinliğinin ölçümü. Reklamın sosyal, Ekonomik ve ahlaki yön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ÜRETİM PLANLAMA</w:t>
      </w:r>
    </w:p>
    <w:p w:rsidR="00CB4A7A" w:rsidRDefault="00CB4A7A" w:rsidP="00CB4A7A">
      <w:r>
        <w:t>Ders Kodu</w:t>
      </w:r>
    </w:p>
    <w:p w:rsidR="00CB4A7A" w:rsidRDefault="00CB4A7A" w:rsidP="00CB4A7A">
      <w:r>
        <w:t>İŞLT 545</w:t>
      </w:r>
    </w:p>
    <w:p w:rsidR="00CB4A7A" w:rsidRDefault="00CB4A7A" w:rsidP="00CB4A7A">
      <w:r>
        <w:t>Ders Açıklama</w:t>
      </w:r>
    </w:p>
    <w:p w:rsidR="00CB4A7A" w:rsidRDefault="00CB4A7A" w:rsidP="00CB4A7A">
      <w:r>
        <w:t>Üretim planlamasının önemi. Üretim planının hazırlanması ve üretim planlama stratejileri. Üretim planının uygulanması. Fonksiyonel departmanlar için üretim planlaması. Sipariş üretim planlaması. İş yükleme. İş sıralama. Rota tespiti. Üretim planlama sürecini basitleştirici çareler ve süreçler. Kapasite planlaması. Bakım planlaması. Fabrika yeri seçimi. Mamul tasarımı. GANT diyagramı. Kritik yol diyagramı. İş dağıtımı ve takibi. Örnek üretim planlama uygulama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lastRenderedPageBreak/>
        <w:t>Ders Adı</w:t>
      </w:r>
    </w:p>
    <w:p w:rsidR="00CB4A7A" w:rsidRDefault="00CB4A7A" w:rsidP="00CB4A7A">
      <w:r>
        <w:t>ÜRETİMDE KALİTE KONTROL</w:t>
      </w:r>
    </w:p>
    <w:p w:rsidR="00CB4A7A" w:rsidRDefault="00CB4A7A" w:rsidP="00CB4A7A">
      <w:r>
        <w:t>Ders Kodu</w:t>
      </w:r>
    </w:p>
    <w:p w:rsidR="00CB4A7A" w:rsidRDefault="00CB4A7A" w:rsidP="00CB4A7A">
      <w:r>
        <w:t>İŞLT 546</w:t>
      </w:r>
    </w:p>
    <w:p w:rsidR="00CB4A7A" w:rsidRDefault="00CB4A7A" w:rsidP="00CB4A7A">
      <w:r>
        <w:t>Ders Açıklama</w:t>
      </w:r>
    </w:p>
    <w:p w:rsidR="00CB4A7A" w:rsidRDefault="00CB4A7A" w:rsidP="00CB4A7A">
      <w:r>
        <w:t xml:space="preserve">"Üretim sisteminde kalite kontrolün yeri. Kaliteyi oluşturan temel unsurlar. Standart ve </w:t>
      </w:r>
      <w:proofErr w:type="spellStart"/>
      <w:r>
        <w:t>spesifikasyon</w:t>
      </w:r>
      <w:proofErr w:type="spellEnd"/>
      <w:r>
        <w:t xml:space="preserve"> arasındaki fark. Toplam kalite kontrolü. Kalite kontrolünü etkileyen faktörler. Kalite maliyetlerinin analizi. Kalite geliştirme gurupları. Kalitede yeni kavramlar. ISO 9000 standartları. İstatistiksel kalite kontrol yöntemleri. Örnek kalite kontrol uygulama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KANTİTATİF KARAR VERME TEKNİKLERİ</w:t>
      </w:r>
    </w:p>
    <w:p w:rsidR="00CB4A7A" w:rsidRDefault="00CB4A7A" w:rsidP="00CB4A7A">
      <w:r>
        <w:t>Ders Kodu</w:t>
      </w:r>
    </w:p>
    <w:p w:rsidR="00CB4A7A" w:rsidRDefault="00CB4A7A" w:rsidP="00CB4A7A">
      <w:r>
        <w:t>İŞLT 547</w:t>
      </w:r>
    </w:p>
    <w:p w:rsidR="00CB4A7A" w:rsidRDefault="00CB4A7A" w:rsidP="00CB4A7A">
      <w:r>
        <w:t>Ders Açıklama</w:t>
      </w:r>
    </w:p>
    <w:p w:rsidR="00CB4A7A" w:rsidRDefault="00CB4A7A" w:rsidP="00CB4A7A">
      <w:r>
        <w:t>"Karar vermede kullanılan sayısal tekniklere genel bir bakış. Yöneylem araştırmasının tanımı, amacı, özellikleri ve temel aşamaları. Karar teorisi. Doğrusal programlama. Ulaştırma Modelleri. PERT. CPM. Oyun teorisi. Karar ağaçları. Kuyruk teorisi. İşletmelerde en çok kullanılan tekniklerin değerlendirilmes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LOJİSTİK VE TEDARİK ZİNCİRİ YÖNETİMİ</w:t>
      </w:r>
    </w:p>
    <w:p w:rsidR="00CB4A7A" w:rsidRDefault="00CB4A7A" w:rsidP="00CB4A7A">
      <w:r>
        <w:t>Ders Kodu</w:t>
      </w:r>
    </w:p>
    <w:p w:rsidR="00CB4A7A" w:rsidRDefault="00CB4A7A" w:rsidP="00CB4A7A">
      <w:r>
        <w:lastRenderedPageBreak/>
        <w:t>İŞLT 548</w:t>
      </w:r>
    </w:p>
    <w:p w:rsidR="00CB4A7A" w:rsidRDefault="00CB4A7A" w:rsidP="00CB4A7A">
      <w:r>
        <w:t>Ders Açıklama</w:t>
      </w:r>
    </w:p>
    <w:p w:rsidR="00CB4A7A" w:rsidRDefault="00CB4A7A" w:rsidP="00CB4A7A">
      <w:r>
        <w:t xml:space="preserve">Lojistik kavramı ve gelişimi, lojistik bilgi sistemleri, sipariş akışının planlaması, depo işlevlerinin planlaması, ambalajlama ve </w:t>
      </w:r>
      <w:proofErr w:type="spellStart"/>
      <w:r>
        <w:t>elleçleme</w:t>
      </w:r>
      <w:proofErr w:type="spellEnd"/>
      <w:r>
        <w:t xml:space="preserve"> işlevlerinin planlaması, taşıma işlevinin planlaması, lojistikte planlama ve strateji, tedarik zinciri kavramı, dağıtım sistemlerinin gelişimi, dağıtım kanallarında yapısal oluşumlar, işletme dışı kaynaklardan yararlanma (</w:t>
      </w:r>
      <w:proofErr w:type="spellStart"/>
      <w:r>
        <w:t>outsourcing</w:t>
      </w:r>
      <w:proofErr w:type="spellEnd"/>
      <w:r>
        <w:t>) ve koordinasyon, sistem performansının değerlendirilmes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ÜRETİM VE İŞLEMLER YÖNETİMİNDE GÜNCEL KONULAR</w:t>
      </w:r>
    </w:p>
    <w:p w:rsidR="00CB4A7A" w:rsidRDefault="00CB4A7A" w:rsidP="00CB4A7A">
      <w:r>
        <w:t>Ders Kodu</w:t>
      </w:r>
    </w:p>
    <w:p w:rsidR="00CB4A7A" w:rsidRDefault="00CB4A7A" w:rsidP="00CB4A7A">
      <w:r>
        <w:t>İŞLT 549</w:t>
      </w:r>
    </w:p>
    <w:p w:rsidR="00CB4A7A" w:rsidRDefault="00CB4A7A" w:rsidP="00CB4A7A">
      <w:r>
        <w:t>Ders Açıklama</w:t>
      </w:r>
    </w:p>
    <w:p w:rsidR="00CB4A7A" w:rsidRDefault="00CB4A7A" w:rsidP="00CB4A7A">
      <w:r>
        <w:t>"Üretim ve İşlemler Yönetiminde güncel konular, problemler ve sistemler yeni teorik ve metodolojik gelişmelere odaklanılarak derinlemesine incelenecektir. Konular farklı dönemlerde; tedarik zinciri yönetimi, üretkenlik ve kalite iyileştirme, teknoloji ve yenilik yönetimi, işlemler yönetimindeki bilgi teknolojileri ve hizmet sektöründe işlemleri yönetim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KURUMSAL KAYNAK PLANLAMA SİSTEMLERİ</w:t>
      </w:r>
    </w:p>
    <w:p w:rsidR="00CB4A7A" w:rsidRDefault="00CB4A7A" w:rsidP="00CB4A7A">
      <w:r>
        <w:t>Ders Kodu</w:t>
      </w:r>
    </w:p>
    <w:p w:rsidR="00CB4A7A" w:rsidRDefault="00CB4A7A" w:rsidP="00CB4A7A">
      <w:r>
        <w:t>İŞLT 550</w:t>
      </w:r>
    </w:p>
    <w:p w:rsidR="00CB4A7A" w:rsidRDefault="00CB4A7A" w:rsidP="00CB4A7A">
      <w:r>
        <w:t>Ders Açıklama</w:t>
      </w:r>
    </w:p>
    <w:p w:rsidR="00CB4A7A" w:rsidRDefault="00CB4A7A" w:rsidP="00CB4A7A">
      <w:r>
        <w:lastRenderedPageBreak/>
        <w:t>"Dersin ana amacı; ERP sistemlerinin temel yapılarını tanıtmak ve bir firmanın bütün fonksiyonlarının entegrasyonuna yönelik bir kavram geliştirmektir. Derste işlenen başlıca konular: ERP sistemlerinin değerlendirilmesi, ERP modülleri ve bu modellerin entegrasyonu, pazardaki ERP programları ve bunların karşılaştırılması; ERP yazlımı uygulama adımları, ERP için firma kaynaklarının planlanması, ERP yazılımı kullanmanın avantajları ve kısıtlar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TİCARİ İŞLETME HUKUKU</w:t>
      </w:r>
    </w:p>
    <w:p w:rsidR="00CB4A7A" w:rsidRDefault="00CB4A7A" w:rsidP="00CB4A7A">
      <w:r>
        <w:t>Ders Kodu</w:t>
      </w:r>
    </w:p>
    <w:p w:rsidR="00CB4A7A" w:rsidRDefault="00CB4A7A" w:rsidP="00CB4A7A">
      <w:r>
        <w:t>İŞLT 551</w:t>
      </w:r>
    </w:p>
    <w:p w:rsidR="00CB4A7A" w:rsidRDefault="00CB4A7A" w:rsidP="00CB4A7A">
      <w:r>
        <w:t>Ders Açıklama</w:t>
      </w:r>
    </w:p>
    <w:p w:rsidR="00CB4A7A" w:rsidRDefault="00CB4A7A" w:rsidP="00CB4A7A">
      <w:r>
        <w:t xml:space="preserve">"Bu ders kapsamında ticarî işletme ile ilgili konular, tacir, ticarî işletme türleri, faiz, ticarî iş tacir yardımcıları, ticaret unvanı, işletme adı, ticaret sicili, marka, haksız rekabet, ticarî defterler, </w:t>
      </w:r>
      <w:proofErr w:type="spellStart"/>
      <w:r>
        <w:t>carî</w:t>
      </w:r>
      <w:proofErr w:type="spellEnd"/>
      <w:r>
        <w:t xml:space="preserve"> hesap kavramları, şirket kavramı, ticaret şirketlerinin tasnifi, adi şirket, kolektif şirket, komandit şirket, </w:t>
      </w:r>
      <w:proofErr w:type="spellStart"/>
      <w:r>
        <w:t>limited</w:t>
      </w:r>
      <w:proofErr w:type="spellEnd"/>
      <w:r>
        <w:t xml:space="preserve"> şirket ve anonim şirket kavramları ele alınmaktad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Ş HUKUKU</w:t>
      </w:r>
    </w:p>
    <w:p w:rsidR="00CB4A7A" w:rsidRDefault="00CB4A7A" w:rsidP="00CB4A7A">
      <w:r>
        <w:t>Ders Kodu</w:t>
      </w:r>
    </w:p>
    <w:p w:rsidR="00CB4A7A" w:rsidRDefault="00CB4A7A" w:rsidP="00CB4A7A">
      <w:r>
        <w:t>İŞLT 552</w:t>
      </w:r>
    </w:p>
    <w:p w:rsidR="00CB4A7A" w:rsidRDefault="00CB4A7A" w:rsidP="00CB4A7A">
      <w:r>
        <w:t>Ders Açıklama</w:t>
      </w:r>
    </w:p>
    <w:p w:rsidR="00CB4A7A" w:rsidRDefault="00CB4A7A" w:rsidP="00CB4A7A">
      <w:r>
        <w:t xml:space="preserve">"Derste iş hukukunun temel prensipleri ve temel tanımlar, iş sözleşmesi kavramı, süreli ve süresiz iş sözleşmesi, iş sözleşmesinin tarafları, ehliyet, hükümsüzlük halleri, iş sözleşmesinden doğan borçlar, iş sözleşmesinin sona ermesi, fesih ihbarı ve bildirimsiz fesih, çalışma süreleri, ücretli tatiller ve yıllık </w:t>
      </w:r>
      <w:r>
        <w:lastRenderedPageBreak/>
        <w:t>ücretli izin, zayıf tarafın korunması prensibi, kıdem ve ihbar tazminatları ve iş sözleşmesinden doğan çeşitli uyuşmazlıklar örnek pratiklerle anlatılmaktadır. "</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FİNANSAL RAPORLAMA</w:t>
      </w:r>
    </w:p>
    <w:p w:rsidR="00CB4A7A" w:rsidRDefault="00CB4A7A" w:rsidP="00CB4A7A">
      <w:r>
        <w:t>Ders Kodu</w:t>
      </w:r>
    </w:p>
    <w:p w:rsidR="00CB4A7A" w:rsidRDefault="00CB4A7A" w:rsidP="00CB4A7A">
      <w:r>
        <w:t>İŞLT 553</w:t>
      </w:r>
    </w:p>
    <w:p w:rsidR="00CB4A7A" w:rsidRDefault="00CB4A7A" w:rsidP="00CB4A7A">
      <w:r>
        <w:t>Ders Açıklama</w:t>
      </w:r>
    </w:p>
    <w:p w:rsidR="00CB4A7A" w:rsidRDefault="00CB4A7A" w:rsidP="00CB4A7A">
      <w:r>
        <w:t>"Bu ders kapsamında muhasebe standartlarının tarihsel gelişim süreci, Dünya’da ve Türkiye’de muhasebe standartlarında uyuma yönelik yapılan çalışmalar, Uluslararası Finansal Raporlama Standartları/Türkiye Finansal Raporlama Standartlarının kapsamı ele alınacaktır. Seçilmiş finansal raporlama standartları uygulama örnekleri üzerinde tartışılacakt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FİNANSAL ANALİZ</w:t>
      </w:r>
    </w:p>
    <w:p w:rsidR="00CB4A7A" w:rsidRDefault="00CB4A7A" w:rsidP="00CB4A7A">
      <w:r>
        <w:t>Ders Kodu</w:t>
      </w:r>
    </w:p>
    <w:p w:rsidR="00CB4A7A" w:rsidRDefault="00CB4A7A" w:rsidP="00CB4A7A">
      <w:r>
        <w:t>İŞLT 554</w:t>
      </w:r>
    </w:p>
    <w:p w:rsidR="00CB4A7A" w:rsidRDefault="00CB4A7A" w:rsidP="00CB4A7A">
      <w:r>
        <w:t>Ders Açıklama</w:t>
      </w:r>
    </w:p>
    <w:p w:rsidR="00CB4A7A" w:rsidRDefault="00CB4A7A" w:rsidP="00CB4A7A">
      <w:r>
        <w:t xml:space="preserve">İşletmenin malî durumunun (bilanço) ve faaliyet sonuçlarının (gelir tablosu) ek malî tabloların gelecek için analiz edilmesi ve yorumlanması. Finansal matematik, faiz kavramı, faiz oranı ve bileşenleri, şirket değerlemesi kavramı, geleneksel yaklaşım, modern yaklaşım, öz sermayeye ve firmaya sağlanan serbest nakit akımlarının belirlenmesi, </w:t>
      </w:r>
      <w:proofErr w:type="spellStart"/>
      <w:r>
        <w:t>iskonto</w:t>
      </w:r>
      <w:proofErr w:type="spellEnd"/>
      <w:r>
        <w:t xml:space="preserve"> oranının belirlenmesi, şirket değerlemede tartışmalı konular ve çözümleri, kaldıraçlı satın alma, sermaye maliyeti teorisi, risk sermayesi.</w:t>
      </w:r>
    </w:p>
    <w:p w:rsidR="00CB4A7A" w:rsidRDefault="00CB4A7A" w:rsidP="00CB4A7A">
      <w:r>
        <w:t>Ders Kredi</w:t>
      </w:r>
    </w:p>
    <w:p w:rsidR="00CB4A7A" w:rsidRDefault="00CB4A7A" w:rsidP="00CB4A7A">
      <w:r>
        <w:lastRenderedPageBreak/>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EXCEL İLE FİNANS UYGULAMALARI</w:t>
      </w:r>
    </w:p>
    <w:p w:rsidR="00CB4A7A" w:rsidRDefault="00CB4A7A" w:rsidP="00CB4A7A">
      <w:r>
        <w:t>Ders Kodu</w:t>
      </w:r>
    </w:p>
    <w:p w:rsidR="00CB4A7A" w:rsidRDefault="00CB4A7A" w:rsidP="00CB4A7A">
      <w:r>
        <w:t>İŞLT 555</w:t>
      </w:r>
    </w:p>
    <w:p w:rsidR="00CB4A7A" w:rsidRDefault="00CB4A7A" w:rsidP="00CB4A7A">
      <w:r>
        <w:t>Ders Açıklama</w:t>
      </w:r>
    </w:p>
    <w:p w:rsidR="00CB4A7A" w:rsidRDefault="00CB4A7A" w:rsidP="00CB4A7A">
      <w:r>
        <w:t>Paranın zaman değeri, Paranın bugünkü ve gelecekteki değeri, Ara ödemeler (</w:t>
      </w:r>
      <w:proofErr w:type="spellStart"/>
      <w:r>
        <w:t>anüiteler</w:t>
      </w:r>
      <w:proofErr w:type="spellEnd"/>
      <w:r>
        <w:t xml:space="preserve">, taksitler) ve Klasik kredi uygulamaları, Aritmetik-geometrik </w:t>
      </w:r>
      <w:proofErr w:type="spellStart"/>
      <w:r>
        <w:t>anüiteler</w:t>
      </w:r>
      <w:proofErr w:type="spellEnd"/>
      <w:r>
        <w:t>, nominal, efektif ve iskontolu faiz oranları, Kişiye/Kuruma Özel Kredi vb. Modellerinden Uygulamala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FİNANSAL KURUMLAR</w:t>
      </w:r>
    </w:p>
    <w:p w:rsidR="00CB4A7A" w:rsidRDefault="00CB4A7A" w:rsidP="00CB4A7A">
      <w:r>
        <w:t>Ders Kodu</w:t>
      </w:r>
    </w:p>
    <w:p w:rsidR="00CB4A7A" w:rsidRDefault="00CB4A7A" w:rsidP="00CB4A7A">
      <w:r>
        <w:t>İŞLT 556</w:t>
      </w:r>
    </w:p>
    <w:p w:rsidR="00CB4A7A" w:rsidRDefault="00CB4A7A" w:rsidP="00CB4A7A">
      <w:r>
        <w:t>Ders Açıklama</w:t>
      </w:r>
    </w:p>
    <w:p w:rsidR="00CB4A7A" w:rsidRDefault="00CB4A7A" w:rsidP="00CB4A7A">
      <w:r>
        <w:t xml:space="preserve">Finansal kurumlar ve görevleri, Finansal varlıklar ve piyasalar temel yönleri, </w:t>
      </w:r>
      <w:proofErr w:type="spellStart"/>
      <w:r>
        <w:t>Fnansal</w:t>
      </w:r>
      <w:proofErr w:type="spellEnd"/>
      <w:r>
        <w:t xml:space="preserve"> piyasaların rolü, Piyasa katılımcıları ve rol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lastRenderedPageBreak/>
        <w:t>Ders Adı</w:t>
      </w:r>
    </w:p>
    <w:p w:rsidR="00CB4A7A" w:rsidRDefault="00CB4A7A" w:rsidP="00CB4A7A">
      <w:r>
        <w:t>FİNANSAL TEKNİKLER</w:t>
      </w:r>
    </w:p>
    <w:p w:rsidR="00CB4A7A" w:rsidRDefault="00CB4A7A" w:rsidP="00CB4A7A">
      <w:r>
        <w:t>Ders Kodu</w:t>
      </w:r>
    </w:p>
    <w:p w:rsidR="00CB4A7A" w:rsidRDefault="00CB4A7A" w:rsidP="00CB4A7A">
      <w:r>
        <w:t>İŞLT 557</w:t>
      </w:r>
    </w:p>
    <w:p w:rsidR="00CB4A7A" w:rsidRDefault="00CB4A7A" w:rsidP="00CB4A7A">
      <w:r>
        <w:t>Ders Açıklama</w:t>
      </w:r>
    </w:p>
    <w:p w:rsidR="00CB4A7A" w:rsidRDefault="00CB4A7A" w:rsidP="00CB4A7A">
      <w:r>
        <w:t>"</w:t>
      </w:r>
      <w:proofErr w:type="spellStart"/>
      <w:r>
        <w:t>Futures</w:t>
      </w:r>
      <w:proofErr w:type="spellEnd"/>
      <w:r>
        <w:t xml:space="preserve"> İşlem Piyasalarının Ekonomik İşlevleri, Riskin transferi, fiyatların tahminini kolaylaştırma, Sermaye oluşumunu kolaylaştırma, Fiyat oluşum sürecini kolaylaştırma, Karar vermek için bilgi kaynağı oluşturma, </w:t>
      </w:r>
      <w:proofErr w:type="spellStart"/>
      <w:r>
        <w:t>Futures</w:t>
      </w:r>
      <w:proofErr w:type="spellEnd"/>
      <w:r>
        <w:t xml:space="preserve"> İşlemlerle İlgili Temel Kavramlar, </w:t>
      </w:r>
      <w:proofErr w:type="spellStart"/>
      <w:r>
        <w:t>Futures</w:t>
      </w:r>
      <w:proofErr w:type="spellEnd"/>
      <w:r>
        <w:t xml:space="preserve"> Sözleşmesine Konu Olan Kıymetler ve Risk Tür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DENETİM UYGULAMALARI</w:t>
      </w:r>
    </w:p>
    <w:p w:rsidR="00CB4A7A" w:rsidRDefault="00CB4A7A" w:rsidP="00CB4A7A">
      <w:r>
        <w:t>Ders Kodu</w:t>
      </w:r>
    </w:p>
    <w:p w:rsidR="00CB4A7A" w:rsidRDefault="00CB4A7A" w:rsidP="00CB4A7A">
      <w:r>
        <w:t>İŞLT 558</w:t>
      </w:r>
    </w:p>
    <w:p w:rsidR="00CB4A7A" w:rsidRDefault="00CB4A7A" w:rsidP="00CB4A7A">
      <w:r>
        <w:t>Ders Açıklama</w:t>
      </w:r>
    </w:p>
    <w:p w:rsidR="00CB4A7A" w:rsidRDefault="00CB4A7A" w:rsidP="00CB4A7A">
      <w:r>
        <w:t>Denetimin İşlevi, Genel Kabul Görmüş Denetim Standartları, Denetim Süreci ve Denetimin Planlanması, Denetim Kanıtları ve Prosedürleri, Çalışma Kağıtları, İç Kontrol Sistemi, Denetim Raporu, Finansal Tablo İlkeleri, Türkiye Muhasebe Standartları konuları ele alınmaktad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SLAMİ FİNANS SİSTEMLERİ</w:t>
      </w:r>
    </w:p>
    <w:p w:rsidR="00CB4A7A" w:rsidRDefault="00CB4A7A" w:rsidP="00CB4A7A">
      <w:r>
        <w:t>Ders Kodu</w:t>
      </w:r>
    </w:p>
    <w:p w:rsidR="00CB4A7A" w:rsidRDefault="00CB4A7A" w:rsidP="00CB4A7A">
      <w:r>
        <w:t>İŞLT 559</w:t>
      </w:r>
    </w:p>
    <w:p w:rsidR="00CB4A7A" w:rsidRDefault="00CB4A7A" w:rsidP="00CB4A7A">
      <w:r>
        <w:lastRenderedPageBreak/>
        <w:t>Ders Açıklama</w:t>
      </w:r>
    </w:p>
    <w:p w:rsidR="00CB4A7A" w:rsidRDefault="00CB4A7A" w:rsidP="00CB4A7A">
      <w:r>
        <w:t>Genel olarak, ortaklık yoluyla doğrudan finansman sağlama yöntemleri (</w:t>
      </w:r>
      <w:proofErr w:type="spellStart"/>
      <w:r>
        <w:t>müşâreke</w:t>
      </w:r>
      <w:proofErr w:type="spellEnd"/>
      <w:r>
        <w:t xml:space="preserve"> ve </w:t>
      </w:r>
      <w:proofErr w:type="spellStart"/>
      <w:r>
        <w:t>müdârebe</w:t>
      </w:r>
      <w:proofErr w:type="spellEnd"/>
      <w:r>
        <w:t>) ve kiralama (</w:t>
      </w:r>
      <w:proofErr w:type="spellStart"/>
      <w:r>
        <w:t>icâre</w:t>
      </w:r>
      <w:proofErr w:type="spellEnd"/>
      <w:r>
        <w:t>) veya satış sözleşmeleri (</w:t>
      </w:r>
      <w:proofErr w:type="spellStart"/>
      <w:r>
        <w:t>murâbaha</w:t>
      </w:r>
      <w:proofErr w:type="spellEnd"/>
      <w:r>
        <w:t>, selem) yoluyla dolaylı finansman sağlama yöntem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ÖNETİM MUHASEBESİNDE GÜNCEL YAKLAŞIMLAR</w:t>
      </w:r>
    </w:p>
    <w:p w:rsidR="00CB4A7A" w:rsidRDefault="00CB4A7A" w:rsidP="00CB4A7A">
      <w:r>
        <w:t>Ders Kodu</w:t>
      </w:r>
    </w:p>
    <w:p w:rsidR="00CB4A7A" w:rsidRDefault="00CB4A7A" w:rsidP="00CB4A7A">
      <w:r>
        <w:t>İŞLT 560</w:t>
      </w:r>
    </w:p>
    <w:p w:rsidR="00CB4A7A" w:rsidRDefault="00CB4A7A" w:rsidP="00CB4A7A">
      <w:r>
        <w:t>Ders Açıklama</w:t>
      </w:r>
    </w:p>
    <w:p w:rsidR="00CB4A7A" w:rsidRDefault="00CB4A7A" w:rsidP="00CB4A7A">
      <w:r>
        <w:t>Türkiye’deki uygulamaya yönelik konulara ağırlık verilerek yönetim muhasebesi ve mali muhasebenin ileri konuları ele alınmaktadır. Tek düzen hesap planı, Anonim Şirket muhasebesinin yanı sıra maliyet muhasebesinin derinliğine uygulamaları kapsamaktad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İŞLETMELERDE İSTATİSTİK UYGULAMALARI</w:t>
      </w:r>
    </w:p>
    <w:p w:rsidR="00CB4A7A" w:rsidRDefault="00CB4A7A" w:rsidP="00CB4A7A">
      <w:r>
        <w:t>Ders Kodu</w:t>
      </w:r>
    </w:p>
    <w:p w:rsidR="00CB4A7A" w:rsidRDefault="00CB4A7A" w:rsidP="00CB4A7A">
      <w:r>
        <w:t>İŞLT 561</w:t>
      </w:r>
    </w:p>
    <w:p w:rsidR="00CB4A7A" w:rsidRDefault="00CB4A7A" w:rsidP="00CB4A7A">
      <w:r>
        <w:t>Ders Açıklama</w:t>
      </w:r>
    </w:p>
    <w:p w:rsidR="00CB4A7A" w:rsidRDefault="00CB4A7A" w:rsidP="00CB4A7A">
      <w:r>
        <w:t>İşletmeler için gerekli olan istatistik analizlerin uygulanmasını öğretmek. Olayların gözlenerek ilgili verilerin derlenmesi, işlenmesi, analizi ve yorumlanması hakkında bilgi edinilmesini sağlamaktır.</w:t>
      </w:r>
    </w:p>
    <w:p w:rsidR="00CB4A7A" w:rsidRDefault="00CB4A7A" w:rsidP="00CB4A7A">
      <w:r>
        <w:t>Ders Kredi</w:t>
      </w:r>
    </w:p>
    <w:p w:rsidR="00CB4A7A" w:rsidRDefault="00CB4A7A" w:rsidP="00CB4A7A">
      <w:r>
        <w:t>3</w:t>
      </w:r>
    </w:p>
    <w:p w:rsidR="00CB4A7A" w:rsidRDefault="00CB4A7A" w:rsidP="00CB4A7A">
      <w:r>
        <w:lastRenderedPageBreak/>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MUHASEBE STANDARTLARI VE UYGULAMALARI</w:t>
      </w:r>
    </w:p>
    <w:p w:rsidR="00CB4A7A" w:rsidRDefault="00CB4A7A" w:rsidP="00CB4A7A">
      <w:r>
        <w:t>Ders Kodu</w:t>
      </w:r>
    </w:p>
    <w:p w:rsidR="00CB4A7A" w:rsidRDefault="00CB4A7A" w:rsidP="00CB4A7A">
      <w:r>
        <w:t>İŞLT 562</w:t>
      </w:r>
    </w:p>
    <w:p w:rsidR="00CB4A7A" w:rsidRDefault="00CB4A7A" w:rsidP="00CB4A7A">
      <w:r>
        <w:t>Ders Açıklama</w:t>
      </w:r>
    </w:p>
    <w:p w:rsidR="00CB4A7A" w:rsidRDefault="00CB4A7A" w:rsidP="00CB4A7A">
      <w:r>
        <w:t xml:space="preserve">Muhasebe Standartları ve uygulamaları dersi; Türkiye Muhasebe Standartları’nın amaçlarını, beraberinde muhasebe sistemine getirdiği yeni terimler ve kavramları, standartların kapsamını, uygulamaya ilişkin esasları ile uluslararası muhasebe standartları gibi konuları </w:t>
      </w:r>
      <w:proofErr w:type="spellStart"/>
      <w:r>
        <w:t>kapsamaktadır.ASB</w:t>
      </w:r>
      <w:proofErr w:type="spellEnd"/>
      <w:r>
        <w:t xml:space="preserve"> standartlarının ve Uluslararası Finansal Raporlama Yorumlama Komitesi tebliğlerinin (IFRIC), (UFRS 8 ve UMS 23'e yapılan düzeltmeler dahil); Mali Tabloların Düzenlemesi ve Sunumuna İlişkin Çerçeve; UFRS </w:t>
      </w:r>
      <w:proofErr w:type="spellStart"/>
      <w:r>
        <w:t>ile'de</w:t>
      </w:r>
      <w:proofErr w:type="spellEnd"/>
      <w:r>
        <w:t xml:space="preserve"> Genel Kabul Görmüş Muhasebe Standartlarının yakınlaşması; </w:t>
      </w:r>
      <w:proofErr w:type="spellStart"/>
      <w:r>
        <w:t>UFRS'ye</w:t>
      </w:r>
      <w:proofErr w:type="spellEnd"/>
      <w:r>
        <w:t xml:space="preserve"> Giriş ve uygulamalarla desteklenmes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VERGİ HUKUKU UYGULAMALARI</w:t>
      </w:r>
    </w:p>
    <w:p w:rsidR="00CB4A7A" w:rsidRDefault="00CB4A7A" w:rsidP="00CB4A7A">
      <w:r>
        <w:t>Ders Kodu</w:t>
      </w:r>
    </w:p>
    <w:p w:rsidR="00CB4A7A" w:rsidRDefault="00CB4A7A" w:rsidP="00CB4A7A">
      <w:r>
        <w:t>İŞLT 563</w:t>
      </w:r>
    </w:p>
    <w:p w:rsidR="00CB4A7A" w:rsidRDefault="00CB4A7A" w:rsidP="00CB4A7A">
      <w:r>
        <w:t>Ders Açıklama</w:t>
      </w:r>
    </w:p>
    <w:p w:rsidR="00CB4A7A" w:rsidRDefault="00CB4A7A" w:rsidP="00CB4A7A">
      <w:r>
        <w:t>Vergi kanununun hukuk sistemindeki yeri, kaynak kullanımını anlama, vergi kanunu kavramı, vergilendirme süreci, vergi borcunun sona ermesinin nedenlerinin açıklanması,</w:t>
      </w:r>
    </w:p>
    <w:p w:rsidR="00CB4A7A" w:rsidRDefault="00CB4A7A" w:rsidP="00CB4A7A">
      <w:r>
        <w:t>vergilendirme zamanları, vergi mükellefleri ve sorumluluğu, vergi amortismanlarının</w:t>
      </w:r>
    </w:p>
    <w:p w:rsidR="00CB4A7A" w:rsidRDefault="00CB4A7A" w:rsidP="00CB4A7A">
      <w:r>
        <w:t>hesaplanması, vergiler ve gecikme cezaları ve cezalanmadaki yargılanma sürec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lastRenderedPageBreak/>
        <w:t>8</w:t>
      </w:r>
    </w:p>
    <w:p w:rsidR="00CB4A7A" w:rsidRDefault="00CB4A7A" w:rsidP="00CB4A7A">
      <w:r>
        <w:t>Ders Künyesi</w:t>
      </w:r>
    </w:p>
    <w:p w:rsidR="00CB4A7A" w:rsidRDefault="00CB4A7A" w:rsidP="00CB4A7A">
      <w:r>
        <w:t>Ders Adı</w:t>
      </w:r>
    </w:p>
    <w:p w:rsidR="00CB4A7A" w:rsidRDefault="00CB4A7A" w:rsidP="00CB4A7A">
      <w:r>
        <w:t>BANKACILIK</w:t>
      </w:r>
    </w:p>
    <w:p w:rsidR="00CB4A7A" w:rsidRDefault="00CB4A7A" w:rsidP="00CB4A7A">
      <w:r>
        <w:t>Ders Kodu</w:t>
      </w:r>
    </w:p>
    <w:p w:rsidR="00CB4A7A" w:rsidRDefault="00CB4A7A" w:rsidP="00CB4A7A">
      <w:r>
        <w:t>İŞLT 564</w:t>
      </w:r>
    </w:p>
    <w:p w:rsidR="00CB4A7A" w:rsidRDefault="00CB4A7A" w:rsidP="00CB4A7A">
      <w:r>
        <w:t>Ders Açıklama</w:t>
      </w:r>
    </w:p>
    <w:p w:rsidR="00CB4A7A" w:rsidRDefault="00CB4A7A" w:rsidP="00CB4A7A">
      <w:r>
        <w:t>Bankacılık faaliyetleri, banka organizasyonu ve yapısı ile ilgili genel bilgiler. Bankacılık hizmetleri, aktif ve pasif yönetimi teknikleri, sermaye yönetimi ve banka performans değerlemesi. Banka ödünç verme işlemleri, banka kredilerinin işletmelere ve kredi kullanıcılarına maliyeti, bankalarda istihbarat ve kredi taleplerinin değerlendirilmesi, banka fonlarının artırımı, nakit pozisyonunun yönetimi ve likidite probleminin aşılması için yapılacak çalışmalar ve bankacılıkta risk ve getiri kavramlarının incelenmesi ve risk yönetimi konularını kapsamaktad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proofErr w:type="gramStart"/>
      <w:r>
        <w:t>ULUSLAR ARASI</w:t>
      </w:r>
      <w:proofErr w:type="gramEnd"/>
      <w:r>
        <w:t xml:space="preserve"> DENETİM STANDARTLARI</w:t>
      </w:r>
    </w:p>
    <w:p w:rsidR="00CB4A7A" w:rsidRDefault="00CB4A7A" w:rsidP="00CB4A7A">
      <w:r>
        <w:t>Ders Kodu</w:t>
      </w:r>
    </w:p>
    <w:p w:rsidR="00CB4A7A" w:rsidRDefault="00CB4A7A" w:rsidP="00CB4A7A">
      <w:r>
        <w:t>İŞLT 565</w:t>
      </w:r>
    </w:p>
    <w:p w:rsidR="00CB4A7A" w:rsidRDefault="00CB4A7A" w:rsidP="00CB4A7A">
      <w:r>
        <w:t>Ders Açıklama</w:t>
      </w:r>
    </w:p>
    <w:p w:rsidR="00CB4A7A" w:rsidRDefault="00CB4A7A" w:rsidP="00CB4A7A">
      <w:r>
        <w:t>Denetimin İşlevi, Uluslararası Genel Kabul Görmüş Denetim Standartları, Uluslararası Denetim Süreci ve Denetimin Planlanması, Uluslararası Denetim Kanıtları ve Prosedürleri, Uluslararası Çalışma Kağıtları, Uluslararası İç Kontrol Sistemi, Denetim Raporu, Uluslararası Finansal Tablo İlkeleri, Uluslararası Muhasebe Standartları konuları ele alınmaktad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lastRenderedPageBreak/>
        <w:t>Ders Adı</w:t>
      </w:r>
    </w:p>
    <w:p w:rsidR="00CB4A7A" w:rsidRDefault="00CB4A7A" w:rsidP="00CB4A7A">
      <w:r>
        <w:t>PROFESYONELLERİN YÖNETİMİ VE DANIŞMANLIĞI</w:t>
      </w:r>
    </w:p>
    <w:p w:rsidR="00CB4A7A" w:rsidRDefault="00CB4A7A" w:rsidP="00CB4A7A">
      <w:r>
        <w:t>Ders Kodu</w:t>
      </w:r>
    </w:p>
    <w:p w:rsidR="00CB4A7A" w:rsidRDefault="00CB4A7A" w:rsidP="00CB4A7A">
      <w:r>
        <w:t>İŞLT 566</w:t>
      </w:r>
    </w:p>
    <w:p w:rsidR="00CB4A7A" w:rsidRDefault="00CB4A7A" w:rsidP="00CB4A7A">
      <w:r>
        <w:t>Ders Açıklama</w:t>
      </w:r>
    </w:p>
    <w:p w:rsidR="00CB4A7A" w:rsidRDefault="00CB4A7A" w:rsidP="00CB4A7A">
      <w:r>
        <w:t>"Profesyonellik kavramı profesyonellerin ilişkili oldukları yönetsel alanlar. Profesyonel meslek ahlakı kavramları. Profesyonellik yönetişim ve kurumsallaşma ilişkisi. Profesyonelleri diğer çalışanlardan ayıran özellikler. Yönetim danışmanlığı kavramı, süreci ve yönetim danışmanlığı işlevleri. Meslek ve örgüt kültürü ilişkisi. İşletmelerde sahiplik, hissedarlık, paydaşlar, etkileşenler ve profesyonel yönetim ilişkisi. Profesyonel yönetim ve yönetim danışmalığı ile ilgili örnek olay incelemeleri.</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ÖNETİCİLER İÇİN BİLGİ TEKNOLOJİLERİ</w:t>
      </w:r>
    </w:p>
    <w:p w:rsidR="00CB4A7A" w:rsidRDefault="00CB4A7A" w:rsidP="00CB4A7A">
      <w:r>
        <w:t>Ders Kodu</w:t>
      </w:r>
    </w:p>
    <w:p w:rsidR="00CB4A7A" w:rsidRDefault="00CB4A7A" w:rsidP="00CB4A7A">
      <w:r>
        <w:t>İŞLT 567</w:t>
      </w:r>
    </w:p>
    <w:p w:rsidR="00CB4A7A" w:rsidRDefault="00CB4A7A" w:rsidP="00CB4A7A">
      <w:r>
        <w:t>Ders Açıklama</w:t>
      </w:r>
    </w:p>
    <w:p w:rsidR="00CB4A7A" w:rsidRDefault="00CB4A7A" w:rsidP="00CB4A7A">
      <w:r>
        <w:t>" Dersin içeriğini oluşturan temel konular sistem geliştirme yaklaşımları, ön araştırma yöntemleri, sistem analizi, sistem tasarımı, sistemin çalıştırılması ve işletmecilikteki uygulamalardı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PROJE YÖNETİMİ</w:t>
      </w:r>
    </w:p>
    <w:p w:rsidR="00CB4A7A" w:rsidRDefault="00CB4A7A" w:rsidP="00CB4A7A">
      <w:r>
        <w:t>Ders Kodu</w:t>
      </w:r>
    </w:p>
    <w:p w:rsidR="00CB4A7A" w:rsidRDefault="00CB4A7A" w:rsidP="00CB4A7A">
      <w:r>
        <w:t>İŞLT 568</w:t>
      </w:r>
    </w:p>
    <w:p w:rsidR="00CB4A7A" w:rsidRDefault="00CB4A7A" w:rsidP="00CB4A7A">
      <w:r>
        <w:lastRenderedPageBreak/>
        <w:t>Ders Açıklama</w:t>
      </w:r>
    </w:p>
    <w:p w:rsidR="00CB4A7A" w:rsidRDefault="00CB4A7A" w:rsidP="00CB4A7A">
      <w:r>
        <w:t>"Proje yönetiminin temel işlevleri planlama, organizasyon, uygulama ve kontroldür. Proje yönetimi ve temel kavramlar. Üretim ve hizmet sektöründe proje yönetimi. Proje yönetim döngüsü ve aşamaları. Projenin tanımı ve planlaması. Proje organizasyonu, iş bölümü ve roller. Proje çizelgeleme ve çizelgeleme teknikleri: PERT, CPM ve GERT. Proje kaynakları yönetimi. Proje maliyetleri tahmini ve bütçe yönetimi. Proje ilerlemesinin takip ve kontrolü. Proje riskleri ve yönetimi. Proje takımı ve yönetimi. Proje yönetim yazılımları ve kullanımı.</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VERGİ MUHASEBESİ</w:t>
      </w:r>
    </w:p>
    <w:p w:rsidR="00CB4A7A" w:rsidRDefault="00CB4A7A" w:rsidP="00CB4A7A">
      <w:r>
        <w:t>Ders Kodu</w:t>
      </w:r>
    </w:p>
    <w:p w:rsidR="00CB4A7A" w:rsidRDefault="00CB4A7A" w:rsidP="00CB4A7A">
      <w:r>
        <w:t>İŞLT 569</w:t>
      </w:r>
    </w:p>
    <w:p w:rsidR="00CB4A7A" w:rsidRDefault="00CB4A7A" w:rsidP="00CB4A7A">
      <w:r>
        <w:t>Ders Açıklama</w:t>
      </w:r>
    </w:p>
    <w:p w:rsidR="00CB4A7A" w:rsidRDefault="00CB4A7A" w:rsidP="00CB4A7A">
      <w:r>
        <w:t>Vergi türleri, defter, belge ve kayıt nizamı. Dönem içi vergi sorumluluğu, vergi kesintisinin ve geçici verginin hesaplanması. Muhtasar, KDV ve damga vergisi beyannamelerinin düzenlenmesi. Dönem sonu vergi mükellefiyeti, gelir ve kurumlar vergilerinde muhasebe uygulama ve kayıtları. Yatırım indirimi, yeniden değerleme ve amortisman uygulamaları. Örnek uygulamalar.</w:t>
      </w:r>
    </w:p>
    <w:p w:rsidR="00CB4A7A" w:rsidRDefault="00CB4A7A" w:rsidP="00CB4A7A">
      <w:r>
        <w:t>Ders Kredi</w:t>
      </w:r>
    </w:p>
    <w:p w:rsidR="00CB4A7A" w:rsidRDefault="00CB4A7A" w:rsidP="00CB4A7A">
      <w:r>
        <w:t>3</w:t>
      </w:r>
    </w:p>
    <w:p w:rsidR="00CB4A7A" w:rsidRDefault="00CB4A7A" w:rsidP="00CB4A7A">
      <w:r>
        <w:t>ECTS</w:t>
      </w:r>
    </w:p>
    <w:p w:rsidR="00CB4A7A" w:rsidRDefault="00CB4A7A" w:rsidP="00CB4A7A">
      <w:r>
        <w:t>8</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YÜKSEK LİSANS TEZİ</w:t>
      </w:r>
    </w:p>
    <w:p w:rsidR="00CB4A7A" w:rsidRDefault="00CB4A7A" w:rsidP="00CB4A7A">
      <w:r>
        <w:t>Ders Kodu</w:t>
      </w:r>
    </w:p>
    <w:p w:rsidR="00CB4A7A" w:rsidRDefault="00CB4A7A" w:rsidP="00CB4A7A">
      <w:r>
        <w:t>İŞLT 598</w:t>
      </w:r>
    </w:p>
    <w:p w:rsidR="00CB4A7A" w:rsidRDefault="00CB4A7A" w:rsidP="00CB4A7A">
      <w:r>
        <w:t>Ders Açıklama</w:t>
      </w:r>
    </w:p>
    <w:p w:rsidR="00CB4A7A" w:rsidRDefault="00CB4A7A" w:rsidP="00CB4A7A">
      <w:r>
        <w:lastRenderedPageBreak/>
        <w:t>Genel işletme politika ve stratejileri, Türkiye Ekonomisinin değerlendirilmesi, Türk mali piyasasının değerlendirilmesi, işletmelerin yapısı, sektörler ve durum tespiti ile ilgili yapısal sorunlar ve çözüm önerileri vb. konular ile ilgili Yüksek Lisans bitirme tezi yazılması.</w:t>
      </w:r>
    </w:p>
    <w:p w:rsidR="00CB4A7A" w:rsidRDefault="00CB4A7A" w:rsidP="00CB4A7A">
      <w:r>
        <w:t>Ders Kredi</w:t>
      </w:r>
    </w:p>
    <w:p w:rsidR="00CB4A7A" w:rsidRDefault="00CB4A7A" w:rsidP="00CB4A7A">
      <w:r>
        <w:t>0</w:t>
      </w:r>
    </w:p>
    <w:p w:rsidR="00CB4A7A" w:rsidRDefault="00CB4A7A" w:rsidP="00CB4A7A">
      <w:r>
        <w:t>ECTS</w:t>
      </w:r>
    </w:p>
    <w:p w:rsidR="00CB4A7A" w:rsidRDefault="00CB4A7A" w:rsidP="00CB4A7A">
      <w:r>
        <w:t>20</w:t>
      </w:r>
    </w:p>
    <w:p w:rsidR="00CB4A7A" w:rsidRDefault="00CB4A7A" w:rsidP="00CB4A7A"/>
    <w:p w:rsidR="00CB4A7A" w:rsidRDefault="00CB4A7A" w:rsidP="00CB4A7A">
      <w:r>
        <w:t>Ders Künyesi</w:t>
      </w:r>
    </w:p>
    <w:p w:rsidR="00CB4A7A" w:rsidRDefault="00CB4A7A" w:rsidP="00CB4A7A">
      <w:r>
        <w:t>Ders Adı</w:t>
      </w:r>
    </w:p>
    <w:p w:rsidR="00CB4A7A" w:rsidRDefault="00CB4A7A" w:rsidP="00CB4A7A">
      <w:r>
        <w:t>SOSYAL BİLİMLERDE ARAŞTIRMA YÖNTEMLERİ VE ETİK</w:t>
      </w:r>
    </w:p>
    <w:p w:rsidR="00CB4A7A" w:rsidRDefault="00CB4A7A" w:rsidP="00CB4A7A">
      <w:r>
        <w:t>Ders Kodu</w:t>
      </w:r>
    </w:p>
    <w:p w:rsidR="00CB4A7A" w:rsidRDefault="00CB4A7A" w:rsidP="00CB4A7A">
      <w:r>
        <w:t>SBE 501</w:t>
      </w:r>
    </w:p>
    <w:p w:rsidR="00CB4A7A" w:rsidRDefault="00CB4A7A" w:rsidP="00CB4A7A">
      <w:r>
        <w:t>Ders Açıklama</w:t>
      </w:r>
    </w:p>
    <w:p w:rsidR="00CB4A7A" w:rsidRDefault="00CB4A7A" w:rsidP="00CB4A7A">
      <w:r>
        <w:t>Ders Kredi</w:t>
      </w:r>
    </w:p>
    <w:p w:rsidR="00CB4A7A" w:rsidRDefault="00CB4A7A" w:rsidP="00CB4A7A">
      <w:r>
        <w:t>0</w:t>
      </w:r>
    </w:p>
    <w:p w:rsidR="00CB4A7A" w:rsidRDefault="00CB4A7A" w:rsidP="00CB4A7A">
      <w:r>
        <w:t>ECTS</w:t>
      </w:r>
    </w:p>
    <w:p w:rsidR="00CB4A7A" w:rsidRDefault="00CB4A7A" w:rsidP="00CB4A7A">
      <w:r>
        <w:t>6</w:t>
      </w:r>
    </w:p>
    <w:p w:rsidR="00CB4A7A" w:rsidRDefault="00CB4A7A" w:rsidP="00CB4A7A"/>
    <w:p w:rsidR="0072472E" w:rsidRDefault="0072472E"/>
    <w:sectPr w:rsidR="007247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jQzsTA0MDIzMDBX0lEKTi0uzszPAykwrAUA7b6jnywAAAA="/>
  </w:docVars>
  <w:rsids>
    <w:rsidRoot w:val="003A665F"/>
    <w:rsid w:val="00153B1A"/>
    <w:rsid w:val="002F1499"/>
    <w:rsid w:val="003A665F"/>
    <w:rsid w:val="00491F1A"/>
    <w:rsid w:val="00643455"/>
    <w:rsid w:val="0072472E"/>
    <w:rsid w:val="00966E9C"/>
    <w:rsid w:val="00CB4A7A"/>
    <w:rsid w:val="00D632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E357B"/>
  <w15:docId w15:val="{48B0E523-1A65-473F-AA53-D6182FBB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4A7A"/>
    <w:pPr>
      <w:spacing w:after="160" w:line="259"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sid w:val="00491F1A"/>
    <w:pPr>
      <w:spacing w:after="0" w:line="240" w:lineRule="auto"/>
      <w:ind w:right="-567"/>
    </w:pPr>
    <w:rPr>
      <w:rFonts w:ascii="Times New Roman" w:eastAsia="Times New Roman" w:hAnsi="Times New Roman" w:cs="Times New Roman"/>
      <w:sz w:val="24"/>
      <w:szCs w:val="20"/>
      <w:lang w:eastAsia="tr-TR"/>
    </w:rPr>
  </w:style>
  <w:style w:type="character" w:customStyle="1" w:styleId="GvdeMetniChar">
    <w:name w:val="Gövde Metni Char"/>
    <w:basedOn w:val="VarsaylanParagrafYazTipi"/>
    <w:link w:val="GvdeMetni"/>
    <w:rsid w:val="00491F1A"/>
    <w:rPr>
      <w:rFonts w:ascii="Times New Roman" w:eastAsia="Times New Roman" w:hAnsi="Times New Roman" w:cs="Times New Roman"/>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4513</Words>
  <Characters>25725</Characters>
  <Application>Microsoft Office Word</Application>
  <DocSecurity>0</DocSecurity>
  <Lines>214</Lines>
  <Paragraphs>6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ler</dc:creator>
  <cp:lastModifiedBy>Muhyettin Erdemli</cp:lastModifiedBy>
  <cp:revision>2</cp:revision>
  <dcterms:created xsi:type="dcterms:W3CDTF">2020-01-04T14:28:00Z</dcterms:created>
  <dcterms:modified xsi:type="dcterms:W3CDTF">2020-01-04T14:28:00Z</dcterms:modified>
</cp:coreProperties>
</file>